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29B3138F" w:rsidR="00535A5C" w:rsidRDefault="00C17448" w:rsidP="004C68BF">
      <w:pPr>
        <w:spacing w:line="336" w:lineRule="auto"/>
        <w:ind w:right="-554"/>
        <w:rPr>
          <w:rFonts w:ascii="Arial" w:hAnsi="Arial" w:cs="Arial"/>
          <w:i/>
        </w:rPr>
      </w:pPr>
      <w:r>
        <w:rPr>
          <w:rFonts w:ascii="Arial" w:hAnsi="Arial" w:cs="Arial"/>
          <w:i/>
          <w:noProof/>
        </w:rPr>
        <w:t xml:space="preserve">May </w:t>
      </w:r>
      <w:r w:rsidR="0066184D">
        <w:rPr>
          <w:rFonts w:ascii="Arial" w:hAnsi="Arial" w:cs="Arial"/>
          <w:i/>
          <w:noProof/>
        </w:rPr>
        <w:t>2023</w:t>
      </w:r>
      <w:r w:rsidR="00B35AA9" w:rsidRPr="00387027">
        <w:rPr>
          <w:rFonts w:ascii="Arial" w:hAnsi="Arial" w:cs="Arial"/>
          <w:i/>
        </w:rPr>
        <w:t xml:space="preserve"> – for immediate release    </w:t>
      </w:r>
    </w:p>
    <w:p w14:paraId="4FE880C7" w14:textId="77777777" w:rsidR="00535A5C" w:rsidRDefault="00535A5C" w:rsidP="004C68BF">
      <w:pPr>
        <w:spacing w:line="336" w:lineRule="auto"/>
        <w:ind w:right="-554"/>
        <w:rPr>
          <w:rFonts w:ascii="Arial" w:hAnsi="Arial" w:cs="Arial"/>
          <w:i/>
        </w:rPr>
      </w:pPr>
    </w:p>
    <w:p w14:paraId="4FE880CA" w14:textId="5A0DE4D5" w:rsidR="00524281" w:rsidRDefault="005F6480" w:rsidP="00B0281A">
      <w:pPr>
        <w:spacing w:line="336" w:lineRule="auto"/>
        <w:ind w:right="-554"/>
        <w:rPr>
          <w:rFonts w:ascii="Arial" w:hAnsi="Arial" w:cs="Arial"/>
          <w:b/>
          <w:sz w:val="24"/>
          <w:szCs w:val="24"/>
        </w:rPr>
      </w:pPr>
      <w:r w:rsidRPr="005F6480">
        <w:rPr>
          <w:rFonts w:ascii="Arial" w:hAnsi="Arial" w:cs="Arial"/>
          <w:b/>
          <w:sz w:val="24"/>
          <w:szCs w:val="24"/>
        </w:rPr>
        <w:t xml:space="preserve">Renishaw </w:t>
      </w:r>
      <w:r w:rsidR="00C32112">
        <w:rPr>
          <w:rFonts w:ascii="Arial" w:hAnsi="Arial" w:cs="Arial"/>
          <w:b/>
          <w:sz w:val="24"/>
          <w:szCs w:val="24"/>
        </w:rPr>
        <w:t>renews</w:t>
      </w:r>
      <w:r w:rsidR="00902E6B">
        <w:rPr>
          <w:rFonts w:ascii="Arial" w:hAnsi="Arial" w:cs="Arial"/>
          <w:b/>
          <w:sz w:val="24"/>
          <w:szCs w:val="24"/>
        </w:rPr>
        <w:t xml:space="preserve"> partnership with</w:t>
      </w:r>
      <w:r w:rsidR="00491DC4">
        <w:rPr>
          <w:rFonts w:ascii="Arial" w:hAnsi="Arial" w:cs="Arial"/>
          <w:b/>
          <w:sz w:val="24"/>
          <w:szCs w:val="24"/>
        </w:rPr>
        <w:t xml:space="preserve"> </w:t>
      </w:r>
      <w:r w:rsidR="00491DC4" w:rsidRPr="00491DC4">
        <w:rPr>
          <w:rFonts w:ascii="Arial" w:hAnsi="Arial" w:cs="Arial"/>
          <w:b/>
          <w:sz w:val="24"/>
          <w:szCs w:val="24"/>
        </w:rPr>
        <w:t>INEOS Britannia</w:t>
      </w:r>
      <w:r w:rsidRPr="005F6480">
        <w:rPr>
          <w:rFonts w:ascii="Arial" w:hAnsi="Arial" w:cs="Arial"/>
          <w:b/>
          <w:sz w:val="24"/>
          <w:szCs w:val="24"/>
        </w:rPr>
        <w:t xml:space="preserve"> </w:t>
      </w:r>
      <w:r w:rsidR="00C32112">
        <w:rPr>
          <w:rFonts w:ascii="Arial" w:hAnsi="Arial" w:cs="Arial"/>
          <w:b/>
          <w:sz w:val="24"/>
          <w:szCs w:val="24"/>
        </w:rPr>
        <w:t xml:space="preserve">ahead of 2024 </w:t>
      </w:r>
      <w:r w:rsidR="00D02484">
        <w:rPr>
          <w:rFonts w:ascii="Arial" w:hAnsi="Arial" w:cs="Arial"/>
          <w:b/>
          <w:sz w:val="24"/>
          <w:szCs w:val="24"/>
        </w:rPr>
        <w:t>Americas</w:t>
      </w:r>
      <w:r w:rsidR="00C32112">
        <w:rPr>
          <w:rFonts w:ascii="Arial" w:hAnsi="Arial" w:cs="Arial"/>
          <w:b/>
          <w:sz w:val="24"/>
          <w:szCs w:val="24"/>
        </w:rPr>
        <w:t xml:space="preserve"> Cup</w:t>
      </w:r>
    </w:p>
    <w:p w14:paraId="6210B5FD" w14:textId="77777777" w:rsidR="00AD6D7E" w:rsidRDefault="00AD6D7E" w:rsidP="00B0281A">
      <w:pPr>
        <w:spacing w:line="336" w:lineRule="auto"/>
        <w:ind w:right="-554"/>
        <w:rPr>
          <w:rFonts w:ascii="Arial" w:hAnsi="Arial" w:cs="Arial"/>
          <w:b/>
          <w:sz w:val="24"/>
          <w:szCs w:val="24"/>
        </w:rPr>
      </w:pPr>
    </w:p>
    <w:p w14:paraId="4FE880CB" w14:textId="6135EBD0" w:rsidR="00524281" w:rsidRDefault="00620A9D" w:rsidP="00F752F2">
      <w:pPr>
        <w:spacing w:line="336" w:lineRule="auto"/>
        <w:ind w:right="-554"/>
        <w:rPr>
          <w:rFonts w:ascii="Arial" w:hAnsi="Arial" w:cs="Arial"/>
        </w:rPr>
      </w:pPr>
      <w:r w:rsidRPr="6564693C">
        <w:rPr>
          <w:rFonts w:ascii="Arial" w:hAnsi="Arial" w:cs="Arial"/>
        </w:rPr>
        <w:t xml:space="preserve">Global engineering </w:t>
      </w:r>
      <w:r w:rsidR="00336D4D" w:rsidRPr="6564693C">
        <w:rPr>
          <w:rFonts w:ascii="Arial" w:hAnsi="Arial" w:cs="Arial"/>
        </w:rPr>
        <w:t xml:space="preserve">technologies </w:t>
      </w:r>
      <w:r w:rsidRPr="6564693C">
        <w:rPr>
          <w:rFonts w:ascii="Arial" w:hAnsi="Arial" w:cs="Arial"/>
        </w:rPr>
        <w:t>company</w:t>
      </w:r>
      <w:r w:rsidR="00DD38EE" w:rsidRPr="6564693C">
        <w:rPr>
          <w:rFonts w:ascii="Arial" w:hAnsi="Arial" w:cs="Arial"/>
        </w:rPr>
        <w:t>,</w:t>
      </w:r>
      <w:r w:rsidRPr="6564693C">
        <w:rPr>
          <w:rFonts w:ascii="Arial" w:hAnsi="Arial" w:cs="Arial"/>
        </w:rPr>
        <w:t xml:space="preserve"> </w:t>
      </w:r>
      <w:hyperlink r:id="rId11">
        <w:r w:rsidR="00C52FF2" w:rsidRPr="6564693C">
          <w:rPr>
            <w:rStyle w:val="Hyperlink"/>
            <w:rFonts w:ascii="Arial" w:hAnsi="Arial" w:cs="Arial"/>
          </w:rPr>
          <w:t>Renishaw</w:t>
        </w:r>
      </w:hyperlink>
      <w:r w:rsidR="00DD38EE" w:rsidRPr="6564693C">
        <w:rPr>
          <w:rStyle w:val="Hyperlink"/>
          <w:rFonts w:ascii="Arial" w:hAnsi="Arial" w:cs="Arial"/>
        </w:rPr>
        <w:t>,</w:t>
      </w:r>
      <w:r w:rsidR="00336D4D" w:rsidRPr="6564693C">
        <w:rPr>
          <w:rFonts w:ascii="Arial" w:hAnsi="Arial" w:cs="Arial"/>
        </w:rPr>
        <w:t xml:space="preserve"> has renewed its partnership with</w:t>
      </w:r>
      <w:r w:rsidR="00C52FF2" w:rsidRPr="6564693C">
        <w:rPr>
          <w:rFonts w:ascii="Arial" w:hAnsi="Arial" w:cs="Arial"/>
        </w:rPr>
        <w:t xml:space="preserve"> </w:t>
      </w:r>
      <w:r w:rsidR="00F752F2" w:rsidRPr="6564693C">
        <w:rPr>
          <w:rFonts w:ascii="Arial" w:hAnsi="Arial" w:cs="Arial"/>
        </w:rPr>
        <w:t xml:space="preserve">British sailing team </w:t>
      </w:r>
      <w:r w:rsidR="00265710" w:rsidRPr="6564693C">
        <w:rPr>
          <w:rFonts w:ascii="Arial" w:hAnsi="Arial" w:cs="Arial"/>
        </w:rPr>
        <w:t xml:space="preserve">INEOS Britannia (formerly INEOS TEAM UK) </w:t>
      </w:r>
      <w:r w:rsidR="00C52FF2" w:rsidRPr="6564693C">
        <w:rPr>
          <w:rFonts w:ascii="Arial" w:hAnsi="Arial" w:cs="Arial"/>
        </w:rPr>
        <w:t xml:space="preserve">as they </w:t>
      </w:r>
      <w:r w:rsidR="00DD38EE" w:rsidRPr="6564693C">
        <w:rPr>
          <w:rFonts w:ascii="Arial" w:hAnsi="Arial" w:cs="Arial"/>
        </w:rPr>
        <w:t xml:space="preserve">work towards </w:t>
      </w:r>
      <w:r w:rsidR="00C52FF2" w:rsidRPr="6564693C">
        <w:rPr>
          <w:rFonts w:ascii="Arial" w:hAnsi="Arial" w:cs="Arial"/>
        </w:rPr>
        <w:t>the</w:t>
      </w:r>
      <w:r w:rsidR="00F4365B" w:rsidRPr="6564693C">
        <w:rPr>
          <w:rFonts w:ascii="Arial" w:hAnsi="Arial" w:cs="Arial"/>
        </w:rPr>
        <w:t xml:space="preserve"> 37th </w:t>
      </w:r>
      <w:r w:rsidR="00C52FF2" w:rsidRPr="6564693C">
        <w:rPr>
          <w:rFonts w:ascii="Arial" w:hAnsi="Arial" w:cs="Arial"/>
        </w:rPr>
        <w:t>Americas Cup</w:t>
      </w:r>
      <w:r w:rsidR="00F13F6A" w:rsidRPr="6564693C">
        <w:rPr>
          <w:rFonts w:ascii="Arial" w:hAnsi="Arial" w:cs="Arial"/>
        </w:rPr>
        <w:t>.</w:t>
      </w:r>
      <w:r w:rsidR="00C52FF2" w:rsidRPr="6564693C">
        <w:rPr>
          <w:rFonts w:ascii="Arial" w:hAnsi="Arial" w:cs="Arial"/>
        </w:rPr>
        <w:t xml:space="preserve"> </w:t>
      </w:r>
      <w:r w:rsidR="00800951" w:rsidRPr="6564693C">
        <w:rPr>
          <w:rFonts w:ascii="Arial" w:hAnsi="Arial" w:cs="Arial"/>
        </w:rPr>
        <w:t xml:space="preserve">As </w:t>
      </w:r>
      <w:r w:rsidR="009F44B5" w:rsidRPr="6564693C">
        <w:rPr>
          <w:rFonts w:ascii="Arial" w:hAnsi="Arial" w:cs="Arial"/>
        </w:rPr>
        <w:t>an</w:t>
      </w:r>
      <w:r w:rsidR="00800951" w:rsidRPr="6564693C">
        <w:rPr>
          <w:rFonts w:ascii="Arial" w:hAnsi="Arial" w:cs="Arial"/>
        </w:rPr>
        <w:t xml:space="preserve"> official </w:t>
      </w:r>
      <w:r w:rsidR="009F44B5" w:rsidRPr="6564693C">
        <w:rPr>
          <w:rFonts w:ascii="Arial" w:hAnsi="Arial" w:cs="Arial"/>
        </w:rPr>
        <w:t xml:space="preserve">technical supplier, Renishaw will provide </w:t>
      </w:r>
      <w:r w:rsidR="00800951" w:rsidRPr="6564693C">
        <w:rPr>
          <w:rFonts w:ascii="Arial" w:hAnsi="Arial" w:cs="Arial"/>
        </w:rPr>
        <w:t xml:space="preserve">additive manufacturing </w:t>
      </w:r>
      <w:r w:rsidR="00110FBE" w:rsidRPr="6564693C">
        <w:rPr>
          <w:rFonts w:ascii="Arial" w:hAnsi="Arial" w:cs="Arial"/>
        </w:rPr>
        <w:t xml:space="preserve">(AM) </w:t>
      </w:r>
      <w:r w:rsidR="00800951" w:rsidRPr="6564693C">
        <w:rPr>
          <w:rFonts w:ascii="Arial" w:hAnsi="Arial" w:cs="Arial"/>
        </w:rPr>
        <w:t xml:space="preserve">and </w:t>
      </w:r>
      <w:r w:rsidR="005D73DE" w:rsidRPr="6564693C">
        <w:rPr>
          <w:rFonts w:ascii="Arial" w:hAnsi="Arial" w:cs="Arial"/>
        </w:rPr>
        <w:t xml:space="preserve">position </w:t>
      </w:r>
      <w:r w:rsidR="00421570" w:rsidRPr="6564693C">
        <w:rPr>
          <w:rFonts w:ascii="Arial" w:hAnsi="Arial" w:cs="Arial"/>
        </w:rPr>
        <w:t>measurement</w:t>
      </w:r>
      <w:r w:rsidR="009F44B5" w:rsidRPr="6564693C">
        <w:rPr>
          <w:rFonts w:ascii="Arial" w:hAnsi="Arial" w:cs="Arial"/>
        </w:rPr>
        <w:t xml:space="preserve"> expertise for </w:t>
      </w:r>
      <w:r w:rsidR="00551B77" w:rsidRPr="6564693C">
        <w:rPr>
          <w:rFonts w:ascii="Arial" w:hAnsi="Arial" w:cs="Arial"/>
        </w:rPr>
        <w:t xml:space="preserve">INEOS Britannia </w:t>
      </w:r>
      <w:r w:rsidR="00453F06" w:rsidRPr="6564693C">
        <w:rPr>
          <w:rFonts w:ascii="Arial" w:hAnsi="Arial" w:cs="Arial"/>
        </w:rPr>
        <w:t xml:space="preserve">as </w:t>
      </w:r>
      <w:r w:rsidR="00840677" w:rsidRPr="6564693C">
        <w:rPr>
          <w:rFonts w:ascii="Arial" w:hAnsi="Arial" w:cs="Arial"/>
        </w:rPr>
        <w:t>it</w:t>
      </w:r>
      <w:r w:rsidR="00453F06" w:rsidRPr="6564693C">
        <w:rPr>
          <w:rFonts w:ascii="Arial" w:hAnsi="Arial" w:cs="Arial"/>
        </w:rPr>
        <w:t xml:space="preserve"> </w:t>
      </w:r>
      <w:r w:rsidR="00EE5CF7" w:rsidRPr="6564693C">
        <w:rPr>
          <w:rFonts w:ascii="Arial" w:hAnsi="Arial" w:cs="Arial"/>
        </w:rPr>
        <w:t>attempt</w:t>
      </w:r>
      <w:r w:rsidR="00840677" w:rsidRPr="6564693C">
        <w:rPr>
          <w:rFonts w:ascii="Arial" w:hAnsi="Arial" w:cs="Arial"/>
        </w:rPr>
        <w:t>s</w:t>
      </w:r>
      <w:r w:rsidR="00EE5CF7" w:rsidRPr="6564693C">
        <w:rPr>
          <w:rFonts w:ascii="Arial" w:hAnsi="Arial" w:cs="Arial"/>
        </w:rPr>
        <w:t xml:space="preserve"> to </w:t>
      </w:r>
      <w:r w:rsidR="002D232E" w:rsidRPr="6564693C">
        <w:rPr>
          <w:rFonts w:ascii="Arial" w:hAnsi="Arial" w:cs="Arial"/>
        </w:rPr>
        <w:t>become</w:t>
      </w:r>
      <w:r w:rsidR="006548C9" w:rsidRPr="6564693C">
        <w:rPr>
          <w:rFonts w:ascii="Arial" w:hAnsi="Arial" w:cs="Arial"/>
        </w:rPr>
        <w:t xml:space="preserve"> the first British team to</w:t>
      </w:r>
      <w:r w:rsidR="00A23E18" w:rsidRPr="6564693C">
        <w:rPr>
          <w:rFonts w:ascii="Arial" w:hAnsi="Arial" w:cs="Arial"/>
        </w:rPr>
        <w:t xml:space="preserve"> </w:t>
      </w:r>
      <w:r w:rsidR="00797B5A" w:rsidRPr="6564693C">
        <w:rPr>
          <w:rFonts w:ascii="Arial" w:hAnsi="Arial" w:cs="Arial"/>
        </w:rPr>
        <w:t>win the</w:t>
      </w:r>
      <w:r w:rsidR="00551B77" w:rsidRPr="6564693C">
        <w:rPr>
          <w:rFonts w:ascii="Arial" w:hAnsi="Arial" w:cs="Arial"/>
        </w:rPr>
        <w:t xml:space="preserve"> Americas Cup</w:t>
      </w:r>
      <w:r w:rsidR="00467C7C" w:rsidRPr="6564693C">
        <w:rPr>
          <w:rFonts w:ascii="Arial" w:hAnsi="Arial" w:cs="Arial"/>
        </w:rPr>
        <w:t xml:space="preserve"> in its </w:t>
      </w:r>
      <w:proofErr w:type="gramStart"/>
      <w:r w:rsidR="00467C7C" w:rsidRPr="6564693C">
        <w:rPr>
          <w:rFonts w:ascii="Arial" w:hAnsi="Arial" w:cs="Arial"/>
        </w:rPr>
        <w:t>172</w:t>
      </w:r>
      <w:r w:rsidRPr="6564693C">
        <w:rPr>
          <w:rFonts w:ascii="Arial" w:hAnsi="Arial" w:cs="Arial"/>
        </w:rPr>
        <w:t xml:space="preserve"> </w:t>
      </w:r>
      <w:r w:rsidR="00467C7C" w:rsidRPr="6564693C">
        <w:rPr>
          <w:rFonts w:ascii="Arial" w:hAnsi="Arial" w:cs="Arial"/>
        </w:rPr>
        <w:t>year</w:t>
      </w:r>
      <w:proofErr w:type="gramEnd"/>
      <w:r w:rsidR="00467C7C" w:rsidRPr="6564693C">
        <w:rPr>
          <w:rFonts w:ascii="Arial" w:hAnsi="Arial" w:cs="Arial"/>
        </w:rPr>
        <w:t xml:space="preserve"> history</w:t>
      </w:r>
      <w:r w:rsidR="00797B5A" w:rsidRPr="6564693C">
        <w:rPr>
          <w:rFonts w:ascii="Arial" w:hAnsi="Arial" w:cs="Arial"/>
        </w:rPr>
        <w:t>.</w:t>
      </w:r>
      <w:r w:rsidR="00F13F6A" w:rsidRPr="6564693C">
        <w:rPr>
          <w:rFonts w:ascii="Arial" w:hAnsi="Arial" w:cs="Arial"/>
        </w:rPr>
        <w:t xml:space="preserve"> </w:t>
      </w:r>
      <w:r w:rsidR="009F44B5" w:rsidRPr="6564693C">
        <w:rPr>
          <w:rFonts w:ascii="Arial" w:hAnsi="Arial" w:cs="Arial"/>
        </w:rPr>
        <w:t xml:space="preserve">The </w:t>
      </w:r>
      <w:r w:rsidR="004726FA" w:rsidRPr="6564693C">
        <w:rPr>
          <w:rFonts w:ascii="Arial" w:hAnsi="Arial" w:cs="Arial"/>
        </w:rPr>
        <w:t>competition</w:t>
      </w:r>
      <w:r w:rsidR="009F44B5" w:rsidRPr="6564693C">
        <w:rPr>
          <w:rFonts w:ascii="Arial" w:hAnsi="Arial" w:cs="Arial"/>
        </w:rPr>
        <w:t xml:space="preserve"> </w:t>
      </w:r>
      <w:r w:rsidR="00B92801" w:rsidRPr="6564693C">
        <w:rPr>
          <w:rFonts w:ascii="Arial" w:hAnsi="Arial" w:cs="Arial"/>
        </w:rPr>
        <w:t>take</w:t>
      </w:r>
      <w:r w:rsidRPr="6564693C">
        <w:rPr>
          <w:rFonts w:ascii="Arial" w:hAnsi="Arial" w:cs="Arial"/>
        </w:rPr>
        <w:t>s</w:t>
      </w:r>
      <w:r w:rsidR="00B92801" w:rsidRPr="6564693C">
        <w:rPr>
          <w:rFonts w:ascii="Arial" w:hAnsi="Arial" w:cs="Arial"/>
        </w:rPr>
        <w:t xml:space="preserve"> place in Barcelona</w:t>
      </w:r>
      <w:r w:rsidR="009F44B5" w:rsidRPr="6564693C">
        <w:rPr>
          <w:rFonts w:ascii="Arial" w:hAnsi="Arial" w:cs="Arial"/>
        </w:rPr>
        <w:t>, Spain,</w:t>
      </w:r>
      <w:r w:rsidR="00B92801" w:rsidRPr="6564693C">
        <w:rPr>
          <w:rFonts w:ascii="Arial" w:hAnsi="Arial" w:cs="Arial"/>
        </w:rPr>
        <w:t xml:space="preserve"> between August and October 2024</w:t>
      </w:r>
      <w:r w:rsidR="005D73DE" w:rsidRPr="6564693C">
        <w:rPr>
          <w:rFonts w:ascii="Arial" w:hAnsi="Arial" w:cs="Arial"/>
        </w:rPr>
        <w:t>.</w:t>
      </w:r>
      <w:r w:rsidR="006251B6" w:rsidRPr="6564693C">
        <w:rPr>
          <w:rFonts w:ascii="Arial" w:hAnsi="Arial" w:cs="Arial"/>
        </w:rPr>
        <w:t xml:space="preserve"> </w:t>
      </w:r>
    </w:p>
    <w:p w14:paraId="59DB0BAD" w14:textId="77777777" w:rsidR="00424BAB" w:rsidRDefault="00424BAB" w:rsidP="004C68BF">
      <w:pPr>
        <w:spacing w:line="336" w:lineRule="auto"/>
        <w:ind w:right="-554"/>
        <w:rPr>
          <w:rFonts w:ascii="Arial" w:hAnsi="Arial" w:cs="Arial"/>
        </w:rPr>
      </w:pPr>
    </w:p>
    <w:p w14:paraId="5F52EB07" w14:textId="60174D68" w:rsidR="000B72BA" w:rsidRDefault="00F24172" w:rsidP="004C68BF">
      <w:pPr>
        <w:spacing w:line="336" w:lineRule="auto"/>
        <w:ind w:right="-554"/>
        <w:rPr>
          <w:rFonts w:ascii="Arial" w:hAnsi="Arial" w:cs="Arial"/>
        </w:rPr>
      </w:pPr>
      <w:r>
        <w:rPr>
          <w:rFonts w:ascii="Arial" w:hAnsi="Arial" w:cs="Arial"/>
        </w:rPr>
        <w:t>To continue its support</w:t>
      </w:r>
      <w:r w:rsidR="00467C7C">
        <w:rPr>
          <w:rFonts w:ascii="Arial" w:hAnsi="Arial" w:cs="Arial"/>
        </w:rPr>
        <w:t xml:space="preserve"> for INEOS Britannia</w:t>
      </w:r>
      <w:r>
        <w:rPr>
          <w:rFonts w:ascii="Arial" w:hAnsi="Arial" w:cs="Arial"/>
        </w:rPr>
        <w:t xml:space="preserve">, </w:t>
      </w:r>
      <w:r w:rsidR="008C43CE">
        <w:rPr>
          <w:rFonts w:ascii="Arial" w:hAnsi="Arial" w:cs="Arial"/>
        </w:rPr>
        <w:t xml:space="preserve">Renishaw </w:t>
      </w:r>
      <w:r w:rsidR="009F44B5">
        <w:rPr>
          <w:rFonts w:ascii="Arial" w:hAnsi="Arial" w:cs="Arial"/>
        </w:rPr>
        <w:t xml:space="preserve">will </w:t>
      </w:r>
      <w:r w:rsidR="008C43CE">
        <w:rPr>
          <w:rFonts w:ascii="Arial" w:hAnsi="Arial" w:cs="Arial"/>
        </w:rPr>
        <w:t>suppl</w:t>
      </w:r>
      <w:r w:rsidR="009F44B5">
        <w:rPr>
          <w:rFonts w:ascii="Arial" w:hAnsi="Arial" w:cs="Arial"/>
        </w:rPr>
        <w:t>y</w:t>
      </w:r>
      <w:r w:rsidR="008C43CE">
        <w:rPr>
          <w:rFonts w:ascii="Arial" w:hAnsi="Arial" w:cs="Arial"/>
        </w:rPr>
        <w:t xml:space="preserve"> </w:t>
      </w:r>
      <w:r w:rsidR="008C43CE" w:rsidRPr="002C2E40">
        <w:rPr>
          <w:rFonts w:ascii="Arial" w:hAnsi="Arial" w:cs="Arial"/>
        </w:rPr>
        <w:t xml:space="preserve">products and expertise in position </w:t>
      </w:r>
      <w:r w:rsidR="00C652B2">
        <w:rPr>
          <w:rFonts w:ascii="Arial" w:hAnsi="Arial" w:cs="Arial"/>
        </w:rPr>
        <w:t>measurement</w:t>
      </w:r>
      <w:r w:rsidR="008C43CE" w:rsidRPr="002C2E40">
        <w:rPr>
          <w:rFonts w:ascii="Arial" w:hAnsi="Arial" w:cs="Arial"/>
        </w:rPr>
        <w:t xml:space="preserve">, manufacturing process control and Raman spectroscopy, </w:t>
      </w:r>
      <w:r w:rsidR="00840677">
        <w:rPr>
          <w:rFonts w:ascii="Arial" w:hAnsi="Arial" w:cs="Arial"/>
        </w:rPr>
        <w:t>plus</w:t>
      </w:r>
      <w:r w:rsidR="008C43CE" w:rsidRPr="002C2E40">
        <w:rPr>
          <w:rFonts w:ascii="Arial" w:hAnsi="Arial" w:cs="Arial"/>
        </w:rPr>
        <w:t xml:space="preserve"> additive manufacturing support to optimise the design and manufacture of bespoke </w:t>
      </w:r>
      <w:r w:rsidR="00110FBE">
        <w:rPr>
          <w:rFonts w:ascii="Arial" w:hAnsi="Arial" w:cs="Arial"/>
        </w:rPr>
        <w:t xml:space="preserve">lightweight </w:t>
      </w:r>
      <w:r w:rsidR="008C43CE" w:rsidRPr="002C2E40">
        <w:rPr>
          <w:rFonts w:ascii="Arial" w:hAnsi="Arial" w:cs="Arial"/>
        </w:rPr>
        <w:t>structural components</w:t>
      </w:r>
      <w:r w:rsidR="00840677">
        <w:rPr>
          <w:rFonts w:ascii="Arial" w:hAnsi="Arial" w:cs="Arial"/>
        </w:rPr>
        <w:t xml:space="preserve"> for the boat</w:t>
      </w:r>
      <w:r w:rsidR="008C43CE" w:rsidRPr="002C2E40">
        <w:rPr>
          <w:rFonts w:ascii="Arial" w:hAnsi="Arial" w:cs="Arial"/>
        </w:rPr>
        <w:t xml:space="preserve">. </w:t>
      </w:r>
      <w:r w:rsidR="00E16D99">
        <w:rPr>
          <w:rFonts w:ascii="Arial" w:hAnsi="Arial" w:cs="Arial"/>
        </w:rPr>
        <w:t xml:space="preserve">During </w:t>
      </w:r>
      <w:r w:rsidR="00840677">
        <w:rPr>
          <w:rFonts w:ascii="Arial" w:hAnsi="Arial" w:cs="Arial"/>
        </w:rPr>
        <w:t>its</w:t>
      </w:r>
      <w:r w:rsidR="00E16D99">
        <w:rPr>
          <w:rFonts w:ascii="Arial" w:hAnsi="Arial" w:cs="Arial"/>
        </w:rPr>
        <w:t xml:space="preserve"> time in </w:t>
      </w:r>
      <w:r w:rsidR="00840677">
        <w:rPr>
          <w:rFonts w:ascii="Arial" w:hAnsi="Arial" w:cs="Arial"/>
        </w:rPr>
        <w:t>Spain</w:t>
      </w:r>
      <w:r w:rsidR="00E16D99">
        <w:rPr>
          <w:rFonts w:ascii="Arial" w:hAnsi="Arial" w:cs="Arial"/>
        </w:rPr>
        <w:t xml:space="preserve">, </w:t>
      </w:r>
      <w:r w:rsidR="000B72BA">
        <w:rPr>
          <w:rFonts w:ascii="Arial" w:hAnsi="Arial" w:cs="Arial"/>
        </w:rPr>
        <w:t xml:space="preserve">the </w:t>
      </w:r>
      <w:r w:rsidR="00840677">
        <w:rPr>
          <w:rFonts w:ascii="Arial" w:hAnsi="Arial" w:cs="Arial"/>
        </w:rPr>
        <w:t>INEOS Britannia</w:t>
      </w:r>
      <w:r w:rsidR="000B72BA">
        <w:rPr>
          <w:rFonts w:ascii="Arial" w:hAnsi="Arial" w:cs="Arial"/>
        </w:rPr>
        <w:t xml:space="preserve"> team will also benefit from </w:t>
      </w:r>
      <w:r w:rsidR="00840677">
        <w:rPr>
          <w:rFonts w:ascii="Arial" w:hAnsi="Arial" w:cs="Arial"/>
        </w:rPr>
        <w:t xml:space="preserve">the </w:t>
      </w:r>
      <w:r w:rsidR="000B72BA">
        <w:rPr>
          <w:rFonts w:ascii="Arial" w:hAnsi="Arial" w:cs="Arial"/>
        </w:rPr>
        <w:t xml:space="preserve">support </w:t>
      </w:r>
      <w:r w:rsidR="00840677">
        <w:rPr>
          <w:rFonts w:ascii="Arial" w:hAnsi="Arial" w:cs="Arial"/>
        </w:rPr>
        <w:t xml:space="preserve">of </w:t>
      </w:r>
      <w:r w:rsidR="000B72BA">
        <w:rPr>
          <w:rFonts w:ascii="Arial" w:hAnsi="Arial" w:cs="Arial"/>
        </w:rPr>
        <w:t xml:space="preserve">Renishaw’s </w:t>
      </w:r>
      <w:r w:rsidR="00840677">
        <w:rPr>
          <w:rFonts w:ascii="Arial" w:hAnsi="Arial" w:cs="Arial"/>
        </w:rPr>
        <w:t xml:space="preserve">Spanish subsidiary, which has an </w:t>
      </w:r>
      <w:hyperlink r:id="rId12" w:history="1">
        <w:r w:rsidR="00467C7C" w:rsidRPr="0022495F">
          <w:rPr>
            <w:rStyle w:val="Hyperlink"/>
            <w:rFonts w:ascii="Arial" w:hAnsi="Arial" w:cs="Arial"/>
          </w:rPr>
          <w:t>A</w:t>
        </w:r>
        <w:r w:rsidR="00840677">
          <w:rPr>
            <w:rStyle w:val="Hyperlink"/>
            <w:rFonts w:ascii="Arial" w:hAnsi="Arial" w:cs="Arial"/>
          </w:rPr>
          <w:t xml:space="preserve">dditive </w:t>
        </w:r>
        <w:r w:rsidR="00467C7C" w:rsidRPr="0022495F">
          <w:rPr>
            <w:rStyle w:val="Hyperlink"/>
            <w:rFonts w:ascii="Arial" w:hAnsi="Arial" w:cs="Arial"/>
          </w:rPr>
          <w:t>M</w:t>
        </w:r>
        <w:r w:rsidR="00840677">
          <w:rPr>
            <w:rStyle w:val="Hyperlink"/>
            <w:rFonts w:ascii="Arial" w:hAnsi="Arial" w:cs="Arial"/>
          </w:rPr>
          <w:t>anufacturing</w:t>
        </w:r>
        <w:r w:rsidR="00467C7C" w:rsidRPr="0022495F">
          <w:rPr>
            <w:rStyle w:val="Hyperlink"/>
            <w:rFonts w:ascii="Arial" w:hAnsi="Arial" w:cs="Arial"/>
          </w:rPr>
          <w:t xml:space="preserve"> Solutions Centre</w:t>
        </w:r>
      </w:hyperlink>
      <w:r w:rsidR="00713EE5">
        <w:rPr>
          <w:rStyle w:val="Hyperlink"/>
          <w:rFonts w:ascii="Arial" w:hAnsi="Arial" w:cs="Arial"/>
        </w:rPr>
        <w:t xml:space="preserve"> </w:t>
      </w:r>
      <w:r w:rsidR="00840677">
        <w:rPr>
          <w:rStyle w:val="Hyperlink"/>
          <w:rFonts w:ascii="Arial" w:hAnsi="Arial" w:cs="Arial"/>
        </w:rPr>
        <w:t xml:space="preserve">at its headquarters in </w:t>
      </w:r>
      <w:r w:rsidR="0084530D">
        <w:rPr>
          <w:rStyle w:val="Hyperlink"/>
          <w:rFonts w:ascii="Arial" w:hAnsi="Arial" w:cs="Arial"/>
        </w:rPr>
        <w:t>Barcelona</w:t>
      </w:r>
      <w:r w:rsidR="00840677">
        <w:rPr>
          <w:rStyle w:val="Hyperlink"/>
          <w:rFonts w:ascii="Arial" w:hAnsi="Arial" w:cs="Arial"/>
        </w:rPr>
        <w:t xml:space="preserve">. </w:t>
      </w:r>
    </w:p>
    <w:p w14:paraId="2AAC38F1" w14:textId="77777777" w:rsidR="000B72BA" w:rsidRDefault="000B72BA" w:rsidP="004C68BF">
      <w:pPr>
        <w:spacing w:line="336" w:lineRule="auto"/>
        <w:ind w:right="-554"/>
        <w:rPr>
          <w:rFonts w:ascii="Arial" w:hAnsi="Arial" w:cs="Arial"/>
        </w:rPr>
      </w:pPr>
    </w:p>
    <w:p w14:paraId="56218241" w14:textId="77777777" w:rsidR="00AD13EE" w:rsidRDefault="000B72BA" w:rsidP="004C68BF">
      <w:pPr>
        <w:spacing w:line="336" w:lineRule="auto"/>
        <w:ind w:right="-554"/>
        <w:rPr>
          <w:rFonts w:ascii="Arial" w:hAnsi="Arial" w:cs="Arial"/>
        </w:rPr>
      </w:pPr>
      <w:r w:rsidRPr="72CAB7BB">
        <w:rPr>
          <w:rFonts w:ascii="Arial" w:hAnsi="Arial" w:cs="Arial"/>
        </w:rPr>
        <w:t xml:space="preserve">The America’s Cup, the world’s oldest international sporting trophy, predates the modern Olympic Games by 45 years. Sailing clubs from around the world have competed for the America’s Cup since 1851, when the United States’ schooner ‘America’ beat a fleet of British yachts in a race around the Isle of Wight, England. </w:t>
      </w:r>
    </w:p>
    <w:p w14:paraId="60D0A9AB" w14:textId="77777777" w:rsidR="00AD13EE" w:rsidRDefault="00AD13EE" w:rsidP="004C68BF">
      <w:pPr>
        <w:spacing w:line="336" w:lineRule="auto"/>
        <w:ind w:right="-554"/>
        <w:rPr>
          <w:rFonts w:ascii="Arial" w:hAnsi="Arial" w:cs="Arial"/>
        </w:rPr>
      </w:pPr>
    </w:p>
    <w:p w14:paraId="58D663FD" w14:textId="52DF6FCB" w:rsidR="00F11E26" w:rsidRDefault="000B72BA" w:rsidP="004C68BF">
      <w:pPr>
        <w:spacing w:line="336" w:lineRule="auto"/>
        <w:ind w:right="-554"/>
        <w:rPr>
          <w:rFonts w:ascii="Arial" w:hAnsi="Arial" w:cs="Arial"/>
        </w:rPr>
      </w:pPr>
      <w:r w:rsidRPr="72CAB7BB">
        <w:rPr>
          <w:rFonts w:ascii="Arial" w:hAnsi="Arial" w:cs="Arial"/>
        </w:rPr>
        <w:t xml:space="preserve">This is the third consecutive challenge for </w:t>
      </w:r>
      <w:r w:rsidR="0084530D" w:rsidRPr="72CAB7BB">
        <w:rPr>
          <w:rFonts w:ascii="Arial" w:hAnsi="Arial" w:cs="Arial"/>
        </w:rPr>
        <w:t>the racing team led by Sir Ben Ainslie</w:t>
      </w:r>
      <w:r w:rsidRPr="72CAB7BB">
        <w:rPr>
          <w:rFonts w:ascii="Arial" w:hAnsi="Arial" w:cs="Arial"/>
        </w:rPr>
        <w:t xml:space="preserve">, the first British team to have three consecutive challenges since Sir Thomas Lipton and his team over one hundred years ago. </w:t>
      </w:r>
      <w:r w:rsidR="00110FBE" w:rsidRPr="72CAB7BB">
        <w:rPr>
          <w:rFonts w:ascii="Arial" w:hAnsi="Arial" w:cs="Arial"/>
        </w:rPr>
        <w:t xml:space="preserve">Renishaw has been a partner for all three of these challenges. </w:t>
      </w:r>
      <w:r w:rsidR="006E0503" w:rsidRPr="72CAB7BB">
        <w:rPr>
          <w:rFonts w:ascii="Arial" w:hAnsi="Arial" w:cs="Arial"/>
        </w:rPr>
        <w:t xml:space="preserve">The </w:t>
      </w:r>
      <w:r w:rsidR="00631512" w:rsidRPr="72CAB7BB">
        <w:rPr>
          <w:rFonts w:ascii="Arial" w:hAnsi="Arial" w:cs="Arial"/>
        </w:rPr>
        <w:t>Challenger Selection Series</w:t>
      </w:r>
      <w:r w:rsidR="006E0503" w:rsidRPr="72CAB7BB">
        <w:rPr>
          <w:rFonts w:ascii="Arial" w:hAnsi="Arial" w:cs="Arial"/>
        </w:rPr>
        <w:t xml:space="preserve"> </w:t>
      </w:r>
      <w:r w:rsidR="00077F46" w:rsidRPr="72CAB7BB">
        <w:rPr>
          <w:rFonts w:ascii="Arial" w:hAnsi="Arial" w:cs="Arial"/>
        </w:rPr>
        <w:t xml:space="preserve">will </w:t>
      </w:r>
      <w:r w:rsidR="006E0503" w:rsidRPr="72CAB7BB">
        <w:rPr>
          <w:rFonts w:ascii="Arial" w:hAnsi="Arial" w:cs="Arial"/>
        </w:rPr>
        <w:t>take place in September</w:t>
      </w:r>
      <w:r w:rsidR="00077F46" w:rsidRPr="72CAB7BB">
        <w:rPr>
          <w:rFonts w:ascii="Arial" w:hAnsi="Arial" w:cs="Arial"/>
        </w:rPr>
        <w:t xml:space="preserve"> 2024</w:t>
      </w:r>
      <w:r w:rsidR="00631512" w:rsidRPr="72CAB7BB">
        <w:rPr>
          <w:rFonts w:ascii="Arial" w:hAnsi="Arial" w:cs="Arial"/>
        </w:rPr>
        <w:t xml:space="preserve">, where </w:t>
      </w:r>
      <w:r w:rsidR="001B3844" w:rsidRPr="72CAB7BB">
        <w:rPr>
          <w:rFonts w:ascii="Arial" w:hAnsi="Arial" w:cs="Arial"/>
        </w:rPr>
        <w:t xml:space="preserve">challenging </w:t>
      </w:r>
      <w:r w:rsidR="00631512" w:rsidRPr="72CAB7BB">
        <w:rPr>
          <w:rFonts w:ascii="Arial" w:hAnsi="Arial" w:cs="Arial"/>
        </w:rPr>
        <w:t>teams</w:t>
      </w:r>
      <w:r w:rsidR="001B3844" w:rsidRPr="72CAB7BB">
        <w:rPr>
          <w:rFonts w:ascii="Arial" w:hAnsi="Arial" w:cs="Arial"/>
        </w:rPr>
        <w:t>, including INEOS Britannia,</w:t>
      </w:r>
      <w:r w:rsidR="00631512" w:rsidRPr="72CAB7BB">
        <w:rPr>
          <w:rFonts w:ascii="Arial" w:hAnsi="Arial" w:cs="Arial"/>
        </w:rPr>
        <w:t xml:space="preserve"> compete </w:t>
      </w:r>
      <w:r w:rsidR="006F51FE" w:rsidRPr="72CAB7BB">
        <w:rPr>
          <w:rFonts w:ascii="Arial" w:hAnsi="Arial" w:cs="Arial"/>
        </w:rPr>
        <w:t>to determine who will face</w:t>
      </w:r>
      <w:r w:rsidR="00631512" w:rsidRPr="72CAB7BB">
        <w:rPr>
          <w:rFonts w:ascii="Arial" w:hAnsi="Arial" w:cs="Arial"/>
        </w:rPr>
        <w:t xml:space="preserve"> the</w:t>
      </w:r>
      <w:r w:rsidR="006F51FE" w:rsidRPr="72CAB7BB">
        <w:rPr>
          <w:rFonts w:ascii="Arial" w:hAnsi="Arial" w:cs="Arial"/>
        </w:rPr>
        <w:t xml:space="preserve"> defending Emirates Team New Zealand in the final match </w:t>
      </w:r>
      <w:r w:rsidR="006239D1" w:rsidRPr="72CAB7BB">
        <w:rPr>
          <w:rFonts w:ascii="Arial" w:hAnsi="Arial" w:cs="Arial"/>
        </w:rPr>
        <w:t xml:space="preserve">starting </w:t>
      </w:r>
      <w:r w:rsidR="00E44F3D" w:rsidRPr="72CAB7BB">
        <w:rPr>
          <w:rFonts w:ascii="Arial" w:hAnsi="Arial" w:cs="Arial"/>
        </w:rPr>
        <w:t xml:space="preserve">on </w:t>
      </w:r>
      <w:r w:rsidR="006F51FE" w:rsidRPr="72CAB7BB">
        <w:rPr>
          <w:rFonts w:ascii="Arial" w:hAnsi="Arial" w:cs="Arial"/>
        </w:rPr>
        <w:t>October</w:t>
      </w:r>
      <w:r w:rsidR="00E44F3D" w:rsidRPr="72CAB7BB">
        <w:rPr>
          <w:rFonts w:ascii="Arial" w:hAnsi="Arial" w:cs="Arial"/>
        </w:rPr>
        <w:t xml:space="preserve"> 12th</w:t>
      </w:r>
      <w:r w:rsidR="006F51FE" w:rsidRPr="72CAB7BB">
        <w:rPr>
          <w:rFonts w:ascii="Arial" w:hAnsi="Arial" w:cs="Arial"/>
        </w:rPr>
        <w:t>.</w:t>
      </w:r>
      <w:r w:rsidR="00194B01" w:rsidRPr="72CAB7BB">
        <w:rPr>
          <w:rFonts w:ascii="Arial" w:hAnsi="Arial" w:cs="Arial"/>
        </w:rPr>
        <w:t xml:space="preserve"> </w:t>
      </w:r>
    </w:p>
    <w:p w14:paraId="00DFDE0A" w14:textId="77777777" w:rsidR="00784C5F" w:rsidRDefault="00784C5F" w:rsidP="004C68BF">
      <w:pPr>
        <w:spacing w:line="336" w:lineRule="auto"/>
        <w:ind w:right="-554"/>
        <w:rPr>
          <w:rFonts w:ascii="Arial" w:hAnsi="Arial" w:cs="Arial"/>
        </w:rPr>
      </w:pPr>
    </w:p>
    <w:p w14:paraId="6BF9F30F" w14:textId="0CCDC152" w:rsidR="00784C5F" w:rsidRDefault="006127AA" w:rsidP="002C2E40">
      <w:pPr>
        <w:spacing w:line="336" w:lineRule="auto"/>
        <w:ind w:right="-554"/>
        <w:rPr>
          <w:rFonts w:ascii="Arial" w:hAnsi="Arial" w:cs="Arial"/>
        </w:rPr>
      </w:pPr>
      <w:r w:rsidRPr="72CAB7BB">
        <w:rPr>
          <w:rFonts w:ascii="Arial" w:hAnsi="Arial" w:cs="Arial"/>
        </w:rPr>
        <w:t xml:space="preserve">The Cup will see </w:t>
      </w:r>
      <w:r w:rsidR="00BD039C" w:rsidRPr="72CAB7BB">
        <w:rPr>
          <w:rFonts w:ascii="Arial" w:hAnsi="Arial" w:cs="Arial"/>
        </w:rPr>
        <w:t xml:space="preserve">teams racing in </w:t>
      </w:r>
      <w:r w:rsidR="00C16FF4" w:rsidRPr="72CAB7BB">
        <w:rPr>
          <w:rFonts w:ascii="Arial" w:hAnsi="Arial" w:cs="Arial"/>
        </w:rPr>
        <w:t>AC75s,</w:t>
      </w:r>
      <w:r w:rsidR="00E204D2" w:rsidRPr="72CAB7BB">
        <w:rPr>
          <w:rFonts w:ascii="Arial" w:hAnsi="Arial" w:cs="Arial"/>
        </w:rPr>
        <w:t xml:space="preserve"> advanced sailing boats</w:t>
      </w:r>
      <w:r w:rsidR="00C16FF4" w:rsidRPr="72CAB7BB">
        <w:rPr>
          <w:rFonts w:ascii="Arial" w:hAnsi="Arial" w:cs="Arial"/>
        </w:rPr>
        <w:t xml:space="preserve"> </w:t>
      </w:r>
      <w:r w:rsidR="00741328" w:rsidRPr="72CAB7BB">
        <w:rPr>
          <w:rFonts w:ascii="Arial" w:hAnsi="Arial" w:cs="Arial"/>
        </w:rPr>
        <w:t xml:space="preserve">that </w:t>
      </w:r>
      <w:r w:rsidR="00C16FF4" w:rsidRPr="72CAB7BB">
        <w:rPr>
          <w:rFonts w:ascii="Arial" w:hAnsi="Arial" w:cs="Arial"/>
        </w:rPr>
        <w:t>can</w:t>
      </w:r>
      <w:r w:rsidR="00E204D2" w:rsidRPr="72CAB7BB">
        <w:rPr>
          <w:rFonts w:ascii="Arial" w:hAnsi="Arial" w:cs="Arial"/>
        </w:rPr>
        <w:t xml:space="preserve"> travel</w:t>
      </w:r>
      <w:r w:rsidR="00C16FF4" w:rsidRPr="72CAB7BB">
        <w:rPr>
          <w:rFonts w:ascii="Arial" w:hAnsi="Arial" w:cs="Arial"/>
        </w:rPr>
        <w:t xml:space="preserve"> </w:t>
      </w:r>
      <w:r w:rsidR="00903101" w:rsidRPr="72CAB7BB">
        <w:rPr>
          <w:rFonts w:ascii="Arial" w:hAnsi="Arial" w:cs="Arial"/>
        </w:rPr>
        <w:t>four times faster than the wind</w:t>
      </w:r>
      <w:r w:rsidR="00BD039C" w:rsidRPr="72CAB7BB">
        <w:rPr>
          <w:rFonts w:ascii="Arial" w:hAnsi="Arial" w:cs="Arial"/>
        </w:rPr>
        <w:t>.</w:t>
      </w:r>
      <w:r w:rsidR="008623CB" w:rsidRPr="72CAB7BB">
        <w:rPr>
          <w:rFonts w:ascii="Arial" w:hAnsi="Arial" w:cs="Arial"/>
        </w:rPr>
        <w:t xml:space="preserve"> </w:t>
      </w:r>
      <w:r w:rsidR="008F374A" w:rsidRPr="72CAB7BB">
        <w:rPr>
          <w:rFonts w:ascii="Arial" w:hAnsi="Arial" w:cs="Arial"/>
        </w:rPr>
        <w:t>Equipped with some of the best of British technology,</w:t>
      </w:r>
      <w:r w:rsidR="0085421B" w:rsidRPr="72CAB7BB">
        <w:rPr>
          <w:rFonts w:ascii="Arial" w:hAnsi="Arial" w:cs="Arial"/>
        </w:rPr>
        <w:t xml:space="preserve"> the</w:t>
      </w:r>
      <w:r w:rsidR="00E152E0" w:rsidRPr="72CAB7BB">
        <w:rPr>
          <w:rFonts w:ascii="Arial" w:hAnsi="Arial" w:cs="Arial"/>
        </w:rPr>
        <w:t xml:space="preserve"> 75-foot foiling </w:t>
      </w:r>
      <w:r w:rsidR="00D02484" w:rsidRPr="72CAB7BB">
        <w:rPr>
          <w:rFonts w:ascii="Arial" w:hAnsi="Arial" w:cs="Arial"/>
        </w:rPr>
        <w:t>monohull</w:t>
      </w:r>
      <w:r w:rsidR="00E152E0" w:rsidRPr="72CAB7BB">
        <w:rPr>
          <w:rFonts w:ascii="Arial" w:hAnsi="Arial" w:cs="Arial"/>
        </w:rPr>
        <w:t xml:space="preserve"> </w:t>
      </w:r>
      <w:r w:rsidR="00F057A2" w:rsidRPr="72CAB7BB">
        <w:rPr>
          <w:rFonts w:ascii="Arial" w:hAnsi="Arial" w:cs="Arial"/>
        </w:rPr>
        <w:t>‘</w:t>
      </w:r>
      <w:r w:rsidR="008623CB" w:rsidRPr="72CAB7BB">
        <w:rPr>
          <w:rFonts w:ascii="Arial" w:hAnsi="Arial" w:cs="Arial"/>
        </w:rPr>
        <w:t>Britannia</w:t>
      </w:r>
      <w:r w:rsidR="00F057A2" w:rsidRPr="72CAB7BB">
        <w:rPr>
          <w:rFonts w:ascii="Arial" w:hAnsi="Arial" w:cs="Arial"/>
        </w:rPr>
        <w:t>’</w:t>
      </w:r>
      <w:r w:rsidR="008623CB" w:rsidRPr="72CAB7BB">
        <w:rPr>
          <w:rFonts w:ascii="Arial" w:hAnsi="Arial" w:cs="Arial"/>
        </w:rPr>
        <w:t xml:space="preserve"> </w:t>
      </w:r>
      <w:r w:rsidR="0084530D" w:rsidRPr="72CAB7BB">
        <w:rPr>
          <w:rFonts w:ascii="Arial" w:hAnsi="Arial" w:cs="Arial"/>
        </w:rPr>
        <w:t xml:space="preserve">will be able to </w:t>
      </w:r>
      <w:r w:rsidR="0071725A" w:rsidRPr="72CAB7BB">
        <w:rPr>
          <w:rFonts w:ascii="Arial" w:hAnsi="Arial" w:cs="Arial"/>
        </w:rPr>
        <w:t xml:space="preserve">reach speeds of up to 50 knots — over 60 miles per hour. </w:t>
      </w:r>
      <w:r w:rsidR="00E55DD3" w:rsidRPr="72CAB7BB">
        <w:rPr>
          <w:rFonts w:ascii="Arial" w:hAnsi="Arial" w:cs="Arial"/>
        </w:rPr>
        <w:t xml:space="preserve">To showcase sustainable innovation, all teams involved will also adapt the boats in accordance with </w:t>
      </w:r>
      <w:r w:rsidR="00930D36" w:rsidRPr="72CAB7BB">
        <w:rPr>
          <w:rFonts w:ascii="Arial" w:hAnsi="Arial" w:cs="Arial"/>
        </w:rPr>
        <w:t>the shared sustainability</w:t>
      </w:r>
      <w:r w:rsidR="001E3D1E" w:rsidRPr="72CAB7BB">
        <w:rPr>
          <w:rFonts w:ascii="Arial" w:hAnsi="Arial" w:cs="Arial"/>
        </w:rPr>
        <w:t xml:space="preserve"> goals written into the America’s Cup rules.</w:t>
      </w:r>
      <w:r w:rsidR="008E60D3" w:rsidRPr="72CAB7BB">
        <w:rPr>
          <w:rFonts w:ascii="Arial" w:hAnsi="Arial" w:cs="Arial"/>
        </w:rPr>
        <w:t xml:space="preserve"> </w:t>
      </w:r>
      <w:r w:rsidR="0084530D" w:rsidRPr="72CAB7BB">
        <w:rPr>
          <w:rFonts w:ascii="Arial" w:hAnsi="Arial" w:cs="Arial"/>
        </w:rPr>
        <w:t xml:space="preserve">As an example, </w:t>
      </w:r>
      <w:r w:rsidR="008E60D3" w:rsidRPr="72CAB7BB">
        <w:rPr>
          <w:rFonts w:ascii="Arial" w:hAnsi="Arial" w:cs="Arial"/>
        </w:rPr>
        <w:t xml:space="preserve">INEOS Britannia </w:t>
      </w:r>
      <w:r w:rsidR="008101BC" w:rsidRPr="72CAB7BB">
        <w:rPr>
          <w:rFonts w:ascii="Arial" w:hAnsi="Arial" w:cs="Arial"/>
        </w:rPr>
        <w:t xml:space="preserve">committed to </w:t>
      </w:r>
      <w:r w:rsidR="009C2E56" w:rsidRPr="72CAB7BB">
        <w:rPr>
          <w:rFonts w:ascii="Arial" w:hAnsi="Arial" w:cs="Arial"/>
        </w:rPr>
        <w:t xml:space="preserve">reduce its need for new carbon fibre by using recycled </w:t>
      </w:r>
      <w:r w:rsidR="00917125" w:rsidRPr="72CAB7BB">
        <w:rPr>
          <w:rFonts w:ascii="Arial" w:hAnsi="Arial" w:cs="Arial"/>
        </w:rPr>
        <w:t>carbon from West Midlands</w:t>
      </w:r>
      <w:r w:rsidR="668FBFDA" w:rsidRPr="72CAB7BB">
        <w:rPr>
          <w:rFonts w:ascii="Arial" w:hAnsi="Arial" w:cs="Arial"/>
        </w:rPr>
        <w:t>-</w:t>
      </w:r>
      <w:r w:rsidR="00917125" w:rsidRPr="72CAB7BB">
        <w:rPr>
          <w:rFonts w:ascii="Arial" w:hAnsi="Arial" w:cs="Arial"/>
        </w:rPr>
        <w:t>based recovery plant</w:t>
      </w:r>
      <w:r w:rsidR="005D73DE" w:rsidRPr="72CAB7BB">
        <w:rPr>
          <w:rFonts w:ascii="Arial" w:hAnsi="Arial" w:cs="Arial"/>
        </w:rPr>
        <w:t>,</w:t>
      </w:r>
      <w:r w:rsidR="00917125" w:rsidRPr="72CAB7BB">
        <w:rPr>
          <w:rFonts w:ascii="Arial" w:hAnsi="Arial" w:cs="Arial"/>
        </w:rPr>
        <w:t xml:space="preserve"> ELG Carbon Fibre.</w:t>
      </w:r>
    </w:p>
    <w:p w14:paraId="4931F8CF" w14:textId="77777777" w:rsidR="009D676C" w:rsidRDefault="009D676C" w:rsidP="004C68BF">
      <w:pPr>
        <w:spacing w:line="336" w:lineRule="auto"/>
        <w:ind w:right="-554"/>
        <w:rPr>
          <w:rFonts w:ascii="Arial" w:hAnsi="Arial" w:cs="Arial"/>
        </w:rPr>
      </w:pPr>
    </w:p>
    <w:p w14:paraId="1ECEC41D" w14:textId="3DE6EE77" w:rsidR="002F1B66" w:rsidRDefault="002F1B66" w:rsidP="00592B9E">
      <w:pPr>
        <w:spacing w:line="336" w:lineRule="auto"/>
        <w:ind w:right="-554"/>
        <w:rPr>
          <w:rFonts w:ascii="Arial" w:hAnsi="Arial" w:cs="Arial"/>
        </w:rPr>
      </w:pPr>
      <w:r w:rsidRPr="00720EEE">
        <w:rPr>
          <w:rFonts w:ascii="Arial" w:hAnsi="Arial" w:cs="Arial"/>
        </w:rPr>
        <w:t>“</w:t>
      </w:r>
      <w:r w:rsidR="00393953">
        <w:rPr>
          <w:rFonts w:ascii="Arial" w:hAnsi="Arial" w:cs="Arial"/>
        </w:rPr>
        <w:t xml:space="preserve">Renishaw </w:t>
      </w:r>
      <w:r w:rsidR="00AE3F6D">
        <w:rPr>
          <w:rFonts w:ascii="Arial" w:hAnsi="Arial" w:cs="Arial"/>
        </w:rPr>
        <w:t>has</w:t>
      </w:r>
      <w:r w:rsidR="00393953">
        <w:rPr>
          <w:rFonts w:ascii="Arial" w:hAnsi="Arial" w:cs="Arial"/>
        </w:rPr>
        <w:t xml:space="preserve"> been proud to contribute</w:t>
      </w:r>
      <w:r w:rsidR="00AE3F6D">
        <w:rPr>
          <w:rFonts w:ascii="Arial" w:hAnsi="Arial" w:cs="Arial"/>
        </w:rPr>
        <w:t xml:space="preserve"> its</w:t>
      </w:r>
      <w:r w:rsidR="00393953">
        <w:rPr>
          <w:rFonts w:ascii="Arial" w:hAnsi="Arial" w:cs="Arial"/>
        </w:rPr>
        <w:t xml:space="preserve"> expertise to</w:t>
      </w:r>
      <w:r w:rsidR="001560DD">
        <w:rPr>
          <w:rFonts w:ascii="Arial" w:hAnsi="Arial" w:cs="Arial"/>
        </w:rPr>
        <w:t xml:space="preserve"> the</w:t>
      </w:r>
      <w:r w:rsidR="00393953">
        <w:rPr>
          <w:rFonts w:ascii="Arial" w:hAnsi="Arial" w:cs="Arial"/>
        </w:rPr>
        <w:t xml:space="preserve"> INEOS Britannia</w:t>
      </w:r>
      <w:r w:rsidR="001560DD">
        <w:rPr>
          <w:rFonts w:ascii="Arial" w:hAnsi="Arial" w:cs="Arial"/>
        </w:rPr>
        <w:t xml:space="preserve"> for man</w:t>
      </w:r>
      <w:r w:rsidR="00AE3F6D">
        <w:rPr>
          <w:rFonts w:ascii="Arial" w:hAnsi="Arial" w:cs="Arial"/>
        </w:rPr>
        <w:t>y years</w:t>
      </w:r>
      <w:r w:rsidR="00672B6C">
        <w:rPr>
          <w:rFonts w:ascii="Arial" w:hAnsi="Arial" w:cs="Arial"/>
        </w:rPr>
        <w:t xml:space="preserve">,” </w:t>
      </w:r>
      <w:r w:rsidR="00672B6C" w:rsidRPr="00720EEE">
        <w:rPr>
          <w:rFonts w:ascii="Arial" w:hAnsi="Arial" w:cs="Arial"/>
        </w:rPr>
        <w:t xml:space="preserve">said </w:t>
      </w:r>
      <w:r w:rsidR="00C17448">
        <w:rPr>
          <w:rFonts w:ascii="Arial" w:hAnsi="Arial" w:cs="Arial"/>
        </w:rPr>
        <w:t>Finlay Evans, Technical Leader</w:t>
      </w:r>
      <w:r w:rsidR="00672B6C" w:rsidRPr="00720EEE">
        <w:rPr>
          <w:rFonts w:ascii="Arial" w:hAnsi="Arial" w:cs="Arial"/>
        </w:rPr>
        <w:t xml:space="preserve"> for Renishaw</w:t>
      </w:r>
      <w:r w:rsidR="00BE61B1">
        <w:rPr>
          <w:rFonts w:ascii="Arial" w:hAnsi="Arial" w:cs="Arial"/>
        </w:rPr>
        <w:t>.</w:t>
      </w:r>
      <w:r w:rsidR="006E6D9F">
        <w:rPr>
          <w:rFonts w:ascii="Arial" w:hAnsi="Arial" w:cs="Arial"/>
        </w:rPr>
        <w:t xml:space="preserve"> “We’re </w:t>
      </w:r>
      <w:r w:rsidR="00525EAF">
        <w:rPr>
          <w:rFonts w:ascii="Arial" w:hAnsi="Arial" w:cs="Arial"/>
        </w:rPr>
        <w:t xml:space="preserve">really excited to continue </w:t>
      </w:r>
      <w:r w:rsidR="004E1F73">
        <w:rPr>
          <w:rFonts w:ascii="Arial" w:hAnsi="Arial" w:cs="Arial"/>
        </w:rPr>
        <w:t>our relationship with the team</w:t>
      </w:r>
      <w:r w:rsidR="00525EAF">
        <w:rPr>
          <w:rFonts w:ascii="Arial" w:hAnsi="Arial" w:cs="Arial"/>
        </w:rPr>
        <w:t xml:space="preserve"> </w:t>
      </w:r>
      <w:r w:rsidR="004E1F73">
        <w:rPr>
          <w:rFonts w:ascii="Arial" w:hAnsi="Arial" w:cs="Arial"/>
        </w:rPr>
        <w:t xml:space="preserve">and its </w:t>
      </w:r>
      <w:r w:rsidR="00525EAF">
        <w:rPr>
          <w:rFonts w:ascii="Arial" w:hAnsi="Arial" w:cs="Arial"/>
        </w:rPr>
        <w:t>challenge for the America’s Cup in 2024</w:t>
      </w:r>
      <w:r w:rsidR="004E1F73">
        <w:rPr>
          <w:rFonts w:ascii="Arial" w:hAnsi="Arial" w:cs="Arial"/>
        </w:rPr>
        <w:t>,</w:t>
      </w:r>
      <w:r w:rsidR="00525EAF">
        <w:rPr>
          <w:rFonts w:ascii="Arial" w:hAnsi="Arial" w:cs="Arial"/>
        </w:rPr>
        <w:t xml:space="preserve"> and to be able to </w:t>
      </w:r>
      <w:r w:rsidR="004E1F73">
        <w:rPr>
          <w:rFonts w:ascii="Arial" w:hAnsi="Arial" w:cs="Arial"/>
        </w:rPr>
        <w:t xml:space="preserve">give </w:t>
      </w:r>
      <w:r w:rsidR="00525EAF">
        <w:rPr>
          <w:rFonts w:ascii="Arial" w:hAnsi="Arial" w:cs="Arial"/>
        </w:rPr>
        <w:t xml:space="preserve">support </w:t>
      </w:r>
      <w:r w:rsidR="00110FBE">
        <w:rPr>
          <w:rFonts w:ascii="Arial" w:hAnsi="Arial" w:cs="Arial"/>
        </w:rPr>
        <w:t>in</w:t>
      </w:r>
      <w:r w:rsidR="00F62B15">
        <w:rPr>
          <w:rFonts w:ascii="Arial" w:hAnsi="Arial" w:cs="Arial"/>
        </w:rPr>
        <w:t xml:space="preserve"> the UK </w:t>
      </w:r>
      <w:r w:rsidR="004E1F73">
        <w:rPr>
          <w:rFonts w:ascii="Arial" w:hAnsi="Arial" w:cs="Arial"/>
        </w:rPr>
        <w:t xml:space="preserve">and Spain. </w:t>
      </w:r>
      <w:r w:rsidR="00F62B15">
        <w:rPr>
          <w:rFonts w:ascii="Arial" w:hAnsi="Arial" w:cs="Arial"/>
        </w:rPr>
        <w:t xml:space="preserve">From our </w:t>
      </w:r>
      <w:r w:rsidR="00110FBE">
        <w:rPr>
          <w:rFonts w:ascii="Arial" w:hAnsi="Arial" w:cs="Arial"/>
        </w:rPr>
        <w:lastRenderedPageBreak/>
        <w:t xml:space="preserve">AM </w:t>
      </w:r>
      <w:r w:rsidR="00F62B15">
        <w:rPr>
          <w:rFonts w:ascii="Arial" w:hAnsi="Arial" w:cs="Arial"/>
        </w:rPr>
        <w:t xml:space="preserve">Solutions Centre </w:t>
      </w:r>
      <w:r w:rsidR="00110FBE">
        <w:rPr>
          <w:rFonts w:ascii="Arial" w:hAnsi="Arial" w:cs="Arial"/>
        </w:rPr>
        <w:t xml:space="preserve">in Barcelona, </w:t>
      </w:r>
      <w:r w:rsidR="00F62B15">
        <w:rPr>
          <w:rFonts w:ascii="Arial" w:hAnsi="Arial" w:cs="Arial"/>
        </w:rPr>
        <w:t xml:space="preserve">we can </w:t>
      </w:r>
      <w:r w:rsidR="00110FBE">
        <w:rPr>
          <w:rFonts w:ascii="Arial" w:hAnsi="Arial" w:cs="Arial"/>
        </w:rPr>
        <w:t xml:space="preserve">provide a rapid response should the team need additional support with </w:t>
      </w:r>
      <w:r w:rsidR="00B022C6">
        <w:rPr>
          <w:rFonts w:ascii="Arial" w:hAnsi="Arial" w:cs="Arial"/>
        </w:rPr>
        <w:t xml:space="preserve">additive manufacturing </w:t>
      </w:r>
      <w:r w:rsidR="00110FBE">
        <w:rPr>
          <w:rFonts w:ascii="Arial" w:hAnsi="Arial" w:cs="Arial"/>
        </w:rPr>
        <w:t>components once racing has started.”</w:t>
      </w:r>
    </w:p>
    <w:p w14:paraId="4E25B864" w14:textId="77777777" w:rsidR="00870820" w:rsidRDefault="00870820" w:rsidP="00720EEE">
      <w:pPr>
        <w:spacing w:line="336" w:lineRule="auto"/>
        <w:ind w:right="-554"/>
        <w:rPr>
          <w:rFonts w:ascii="Arial" w:hAnsi="Arial" w:cs="Arial"/>
        </w:rPr>
      </w:pPr>
    </w:p>
    <w:p w14:paraId="066AAD4B" w14:textId="691056B2" w:rsidR="00214FFB" w:rsidRDefault="00870820" w:rsidP="00007690">
      <w:pPr>
        <w:spacing w:line="336" w:lineRule="auto"/>
        <w:ind w:right="-554"/>
        <w:rPr>
          <w:rFonts w:ascii="Arial" w:hAnsi="Arial" w:cs="Arial"/>
        </w:rPr>
      </w:pPr>
      <w:r>
        <w:rPr>
          <w:rFonts w:ascii="Arial" w:hAnsi="Arial" w:cs="Arial"/>
        </w:rPr>
        <w:t xml:space="preserve">“Renishaw </w:t>
      </w:r>
      <w:r w:rsidR="004E0D3F">
        <w:rPr>
          <w:rFonts w:ascii="Arial" w:hAnsi="Arial" w:cs="Arial"/>
        </w:rPr>
        <w:t>has been a valuable support</w:t>
      </w:r>
      <w:r w:rsidR="00936022">
        <w:rPr>
          <w:rFonts w:ascii="Arial" w:hAnsi="Arial" w:cs="Arial"/>
        </w:rPr>
        <w:t xml:space="preserve">, providing world-class engineering and design expertise as we’ve </w:t>
      </w:r>
      <w:r w:rsidR="00B578CB">
        <w:rPr>
          <w:rFonts w:ascii="Arial" w:hAnsi="Arial" w:cs="Arial"/>
        </w:rPr>
        <w:t>competed to bring the Cup home</w:t>
      </w:r>
      <w:r>
        <w:rPr>
          <w:rFonts w:ascii="Arial" w:hAnsi="Arial" w:cs="Arial"/>
        </w:rPr>
        <w:t xml:space="preserve">,” </w:t>
      </w:r>
      <w:r w:rsidR="004E6449">
        <w:rPr>
          <w:rFonts w:ascii="Arial" w:hAnsi="Arial" w:cs="Arial"/>
        </w:rPr>
        <w:t xml:space="preserve">explained Michel Marie, </w:t>
      </w:r>
      <w:r w:rsidR="00FE1C6C" w:rsidRPr="00FE1C6C">
        <w:rPr>
          <w:rFonts w:ascii="Arial" w:hAnsi="Arial" w:cs="Arial"/>
        </w:rPr>
        <w:t>Manufacturing Manager at INEOS Britannia</w:t>
      </w:r>
      <w:r w:rsidR="007614DB">
        <w:rPr>
          <w:rFonts w:ascii="Arial" w:hAnsi="Arial" w:cs="Arial"/>
        </w:rPr>
        <w:t>.</w:t>
      </w:r>
      <w:r w:rsidR="00B75567">
        <w:rPr>
          <w:rFonts w:ascii="Arial" w:hAnsi="Arial" w:cs="Arial"/>
        </w:rPr>
        <w:t xml:space="preserve"> </w:t>
      </w:r>
      <w:r w:rsidR="00ED4FAA">
        <w:rPr>
          <w:rFonts w:ascii="Arial" w:hAnsi="Arial" w:cs="Arial"/>
        </w:rPr>
        <w:t xml:space="preserve">“Ahead of this competition </w:t>
      </w:r>
      <w:r w:rsidR="00917125">
        <w:rPr>
          <w:rFonts w:ascii="Arial" w:hAnsi="Arial" w:cs="Arial"/>
        </w:rPr>
        <w:t xml:space="preserve">we’ve also focused heavily on </w:t>
      </w:r>
      <w:r w:rsidR="00F90847">
        <w:rPr>
          <w:rFonts w:ascii="Arial" w:hAnsi="Arial" w:cs="Arial"/>
        </w:rPr>
        <w:t>sustainabilit</w:t>
      </w:r>
      <w:r w:rsidR="004242B6">
        <w:rPr>
          <w:rFonts w:ascii="Arial" w:hAnsi="Arial" w:cs="Arial"/>
        </w:rPr>
        <w:t xml:space="preserve">y and </w:t>
      </w:r>
      <w:r w:rsidR="00510D06">
        <w:rPr>
          <w:rFonts w:ascii="Arial" w:hAnsi="Arial" w:cs="Arial"/>
        </w:rPr>
        <w:t xml:space="preserve">committed to using </w:t>
      </w:r>
      <w:r w:rsidR="00386A5D">
        <w:rPr>
          <w:rFonts w:ascii="Arial" w:hAnsi="Arial" w:cs="Arial"/>
        </w:rPr>
        <w:t xml:space="preserve">recycled materials to set an example in the sporting world. </w:t>
      </w:r>
      <w:r w:rsidR="00E43F45">
        <w:rPr>
          <w:rFonts w:ascii="Arial" w:hAnsi="Arial" w:cs="Arial"/>
        </w:rPr>
        <w:t xml:space="preserve">Knowing that Renishaw has also committed to extensive Net Zero goals and is taking </w:t>
      </w:r>
      <w:r w:rsidR="009F6A16">
        <w:rPr>
          <w:rFonts w:ascii="Arial" w:hAnsi="Arial" w:cs="Arial"/>
        </w:rPr>
        <w:t>steps to reduce emissions gives us the confidence that we can continue to improve sustainability</w:t>
      </w:r>
      <w:r w:rsidR="00BF6FBA">
        <w:rPr>
          <w:rFonts w:ascii="Arial" w:hAnsi="Arial" w:cs="Arial"/>
        </w:rPr>
        <w:t xml:space="preserve"> in our efforts to win the Cup.”</w:t>
      </w:r>
    </w:p>
    <w:p w14:paraId="60F377D8" w14:textId="77777777" w:rsidR="00F11E26" w:rsidRDefault="00F11E26" w:rsidP="009D4B3A">
      <w:pPr>
        <w:spacing w:line="276" w:lineRule="auto"/>
        <w:rPr>
          <w:rFonts w:ascii="Arial" w:hAnsi="Arial" w:cs="Arial"/>
        </w:rPr>
      </w:pPr>
    </w:p>
    <w:p w14:paraId="4F720630" w14:textId="17172AA7" w:rsidR="009D4B3A" w:rsidRPr="004726FA" w:rsidRDefault="009D4B3A" w:rsidP="004726FA">
      <w:pPr>
        <w:spacing w:line="336" w:lineRule="auto"/>
        <w:ind w:right="-554"/>
        <w:rPr>
          <w:rFonts w:ascii="Arial" w:hAnsi="Arial" w:cs="Arial"/>
        </w:rPr>
      </w:pPr>
      <w:r w:rsidRPr="004726FA">
        <w:rPr>
          <w:rFonts w:ascii="Arial" w:hAnsi="Arial" w:cs="Arial"/>
        </w:rPr>
        <w:t xml:space="preserve">To find out more about Renishaw’s extensive range of technologies visit </w:t>
      </w:r>
      <w:hyperlink r:id="rId13" w:history="1">
        <w:r w:rsidRPr="004726FA">
          <w:rPr>
            <w:rFonts w:ascii="Arial" w:hAnsi="Arial" w:cs="Arial"/>
          </w:rPr>
          <w:t>www.renishaw.com/products</w:t>
        </w:r>
      </w:hyperlink>
      <w:r w:rsidRPr="004726FA">
        <w:rPr>
          <w:rFonts w:ascii="Arial" w:hAnsi="Arial" w:cs="Arial"/>
        </w:rPr>
        <w:t xml:space="preserve"> and for more information about INEOS</w:t>
      </w:r>
      <w:r w:rsidR="0004090D" w:rsidRPr="004726FA">
        <w:rPr>
          <w:rFonts w:ascii="Arial" w:hAnsi="Arial" w:cs="Arial"/>
        </w:rPr>
        <w:t xml:space="preserve"> Britannia</w:t>
      </w:r>
      <w:r w:rsidRPr="004726FA">
        <w:rPr>
          <w:rFonts w:ascii="Arial" w:hAnsi="Arial" w:cs="Arial"/>
        </w:rPr>
        <w:t xml:space="preserve"> and </w:t>
      </w:r>
      <w:r w:rsidR="0004090D" w:rsidRPr="004726FA">
        <w:rPr>
          <w:rFonts w:ascii="Arial" w:hAnsi="Arial" w:cs="Arial"/>
        </w:rPr>
        <w:t>the</w:t>
      </w:r>
      <w:r w:rsidRPr="004726FA">
        <w:rPr>
          <w:rFonts w:ascii="Arial" w:hAnsi="Arial" w:cs="Arial"/>
        </w:rPr>
        <w:t xml:space="preserve"> 37th America’s Cup challenge visit </w:t>
      </w:r>
      <w:hyperlink r:id="rId14" w:history="1">
        <w:r w:rsidRPr="004726FA">
          <w:rPr>
            <w:rFonts w:ascii="Arial" w:hAnsi="Arial" w:cs="Arial"/>
          </w:rPr>
          <w:t>www.ineosteamuk.com</w:t>
        </w:r>
      </w:hyperlink>
      <w:r w:rsidRPr="004726FA">
        <w:rPr>
          <w:rFonts w:ascii="Arial" w:hAnsi="Arial" w:cs="Arial"/>
        </w:rPr>
        <w:t>.</w:t>
      </w: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 xml:space="preserve">Notes to </w:t>
      </w:r>
      <w:proofErr w:type="gramStart"/>
      <w:r w:rsidRPr="00CA494F">
        <w:rPr>
          <w:rFonts w:ascii="Arial" w:hAnsi="Arial" w:cs="Arial"/>
          <w:b/>
          <w:sz w:val="24"/>
          <w:szCs w:val="22"/>
        </w:rPr>
        <w:t>editors</w:t>
      </w:r>
      <w:proofErr w:type="gramEnd"/>
    </w:p>
    <w:p w14:paraId="313B02B8" w14:textId="77777777" w:rsidR="00CA494F" w:rsidRPr="00CA494F" w:rsidRDefault="00CA494F" w:rsidP="00CA494F">
      <w:pPr>
        <w:spacing w:line="276" w:lineRule="auto"/>
        <w:rPr>
          <w:rFonts w:ascii="Arial" w:hAnsi="Arial" w:cs="Arial"/>
          <w:szCs w:val="22"/>
        </w:rPr>
      </w:pPr>
    </w:p>
    <w:p w14:paraId="5B17F479" w14:textId="77777777" w:rsidR="00643778" w:rsidRDefault="00643778" w:rsidP="00643778">
      <w:pPr>
        <w:spacing w:line="276" w:lineRule="auto"/>
        <w:rPr>
          <w:rFonts w:ascii="Arial" w:hAnsi="Arial" w:cs="Arial"/>
          <w:szCs w:val="22"/>
        </w:rPr>
      </w:pPr>
      <w:r>
        <w:rPr>
          <w:rFonts w:ascii="Arial" w:hAnsi="Arial" w:cs="Arial"/>
          <w:szCs w:val="22"/>
        </w:rPr>
        <w:t>Renishaw is a world leading supplier of measuring systems and production systems. Its products give high accuracy and precision, gathering data to provide customers and end users with traceability and confidence in what they’re making. This technology also helps customers to innovate their products and processes.</w:t>
      </w:r>
    </w:p>
    <w:p w14:paraId="410AA292" w14:textId="77777777" w:rsidR="00643778" w:rsidRDefault="00643778" w:rsidP="00643778">
      <w:pPr>
        <w:spacing w:line="276" w:lineRule="auto"/>
        <w:rPr>
          <w:rFonts w:ascii="Arial" w:hAnsi="Arial" w:cs="Arial"/>
          <w:szCs w:val="22"/>
        </w:rPr>
      </w:pPr>
    </w:p>
    <w:p w14:paraId="500B81FF" w14:textId="77777777" w:rsidR="00643778" w:rsidRDefault="00643778" w:rsidP="00643778">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6486EE00" w14:textId="77777777" w:rsidR="00643778" w:rsidRDefault="00643778" w:rsidP="00643778">
      <w:pPr>
        <w:spacing w:line="276" w:lineRule="auto"/>
        <w:rPr>
          <w:rFonts w:ascii="Arial" w:hAnsi="Arial" w:cs="Arial"/>
          <w:szCs w:val="22"/>
        </w:rPr>
      </w:pPr>
    </w:p>
    <w:p w14:paraId="27655217" w14:textId="77777777" w:rsidR="00643778" w:rsidRDefault="00643778" w:rsidP="00643778">
      <w:pPr>
        <w:spacing w:line="276" w:lineRule="auto"/>
        <w:rPr>
          <w:rFonts w:ascii="Arial" w:hAnsi="Arial" w:cs="Arial"/>
          <w:szCs w:val="22"/>
        </w:rPr>
      </w:pPr>
      <w:r>
        <w:rPr>
          <w:rFonts w:ascii="Arial" w:hAnsi="Arial" w:cs="Arial"/>
          <w:szCs w:val="22"/>
        </w:rPr>
        <w:t xml:space="preserve">For the year ended June 2022 Renishaw recorded sales of £671.1 million of which 95% was due to exports. The company’s largest markets are China, USA, </w:t>
      </w:r>
      <w:proofErr w:type="gramStart"/>
      <w:r>
        <w:rPr>
          <w:rFonts w:ascii="Arial" w:hAnsi="Arial" w:cs="Arial"/>
          <w:szCs w:val="22"/>
        </w:rPr>
        <w:t>Japan</w:t>
      </w:r>
      <w:proofErr w:type="gramEnd"/>
      <w:r>
        <w:rPr>
          <w:rFonts w:ascii="Arial" w:hAnsi="Arial" w:cs="Arial"/>
          <w:szCs w:val="22"/>
        </w:rPr>
        <w:t xml:space="preserve"> and Germany.</w:t>
      </w:r>
    </w:p>
    <w:p w14:paraId="750AF8E5" w14:textId="77777777" w:rsidR="00643778" w:rsidRDefault="00643778" w:rsidP="00643778">
      <w:pPr>
        <w:spacing w:line="276" w:lineRule="auto"/>
        <w:rPr>
          <w:rFonts w:ascii="Arial" w:hAnsi="Arial" w:cs="Arial"/>
          <w:szCs w:val="22"/>
        </w:rPr>
      </w:pPr>
    </w:p>
    <w:p w14:paraId="40FB6067" w14:textId="77777777" w:rsidR="00643778" w:rsidRDefault="00643778" w:rsidP="00643778">
      <w:pPr>
        <w:spacing w:line="276" w:lineRule="auto"/>
        <w:rPr>
          <w:rFonts w:ascii="Arial" w:hAnsi="Arial" w:cs="Arial"/>
          <w:szCs w:val="22"/>
        </w:rPr>
      </w:pPr>
      <w:r>
        <w:rPr>
          <w:rFonts w:ascii="Arial" w:hAnsi="Arial" w:cs="Arial"/>
          <w:szCs w:val="22"/>
        </w:rPr>
        <w:t>Renishaw is guided by its purpose: Transforming Tomorrow Together. This means working with customers to make the products, create the materials, and develop the therapies that are going to be needed for the future.</w:t>
      </w:r>
    </w:p>
    <w:p w14:paraId="06AE28F6" w14:textId="77777777" w:rsidR="00643778" w:rsidRDefault="00643778" w:rsidP="00643778">
      <w:pPr>
        <w:spacing w:line="276" w:lineRule="auto"/>
        <w:rPr>
          <w:rFonts w:ascii="Arial" w:hAnsi="Arial" w:cs="Arial"/>
          <w:szCs w:val="22"/>
        </w:rPr>
      </w:pPr>
    </w:p>
    <w:p w14:paraId="62661B2A" w14:textId="77777777" w:rsidR="00643778" w:rsidRDefault="00643778" w:rsidP="00643778">
      <w:pPr>
        <w:spacing w:line="276" w:lineRule="auto"/>
        <w:rPr>
          <w:rFonts w:ascii="Arial" w:hAnsi="Arial" w:cs="Arial"/>
          <w:szCs w:val="22"/>
        </w:rPr>
      </w:pPr>
      <w:r>
        <w:rPr>
          <w:rFonts w:ascii="Arial" w:hAnsi="Arial" w:cs="Arial"/>
          <w:szCs w:val="22"/>
        </w:rPr>
        <w:t xml:space="preserve">Further information at </w:t>
      </w:r>
      <w:hyperlink r:id="rId15" w:history="1">
        <w:r>
          <w:rPr>
            <w:rStyle w:val="Hyperlink"/>
            <w:rFonts w:ascii="Arial" w:hAnsi="Arial" w:cs="Arial"/>
            <w:szCs w:val="22"/>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6"/>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348D1" w14:textId="77777777" w:rsidR="00B0448B" w:rsidRDefault="00B0448B" w:rsidP="002E2F8C">
      <w:r>
        <w:separator/>
      </w:r>
    </w:p>
  </w:endnote>
  <w:endnote w:type="continuationSeparator" w:id="0">
    <w:p w14:paraId="58C5B54A" w14:textId="77777777" w:rsidR="00B0448B" w:rsidRDefault="00B0448B" w:rsidP="002E2F8C">
      <w:r>
        <w:continuationSeparator/>
      </w:r>
    </w:p>
  </w:endnote>
  <w:endnote w:type="continuationNotice" w:id="1">
    <w:p w14:paraId="37875EA9" w14:textId="77777777" w:rsidR="00B0448B" w:rsidRDefault="00B044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Helvetica LT Pro Light">
    <w:panose1 w:val="020B0303020202020204"/>
    <w:charset w:val="00"/>
    <w:family w:val="swiss"/>
    <w:pitch w:val="variable"/>
    <w:sig w:usb0="A00000AF" w:usb1="5000205A"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43BF65" w14:textId="77777777" w:rsidR="00B0448B" w:rsidRDefault="00B0448B" w:rsidP="002E2F8C">
      <w:r>
        <w:separator/>
      </w:r>
    </w:p>
  </w:footnote>
  <w:footnote w:type="continuationSeparator" w:id="0">
    <w:p w14:paraId="1788AED7" w14:textId="77777777" w:rsidR="00B0448B" w:rsidRDefault="00B0448B" w:rsidP="002E2F8C">
      <w:r>
        <w:continuationSeparator/>
      </w:r>
    </w:p>
  </w:footnote>
  <w:footnote w:type="continuationNotice" w:id="1">
    <w:p w14:paraId="59FAA45A" w14:textId="77777777" w:rsidR="00B0448B" w:rsidRDefault="00B044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45231774"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043"/>
    <w:rsid w:val="0000531D"/>
    <w:rsid w:val="00007690"/>
    <w:rsid w:val="000142FA"/>
    <w:rsid w:val="000209C4"/>
    <w:rsid w:val="00024331"/>
    <w:rsid w:val="000252CA"/>
    <w:rsid w:val="00027C28"/>
    <w:rsid w:val="00030821"/>
    <w:rsid w:val="0004090D"/>
    <w:rsid w:val="00040C1E"/>
    <w:rsid w:val="00041613"/>
    <w:rsid w:val="000566E5"/>
    <w:rsid w:val="00057D5D"/>
    <w:rsid w:val="0006731E"/>
    <w:rsid w:val="00075B33"/>
    <w:rsid w:val="000768BC"/>
    <w:rsid w:val="00077F46"/>
    <w:rsid w:val="00081203"/>
    <w:rsid w:val="000852F9"/>
    <w:rsid w:val="000B6575"/>
    <w:rsid w:val="000B72BA"/>
    <w:rsid w:val="000B78FD"/>
    <w:rsid w:val="000C5DDA"/>
    <w:rsid w:val="000C6F60"/>
    <w:rsid w:val="000D34B0"/>
    <w:rsid w:val="000D4E2A"/>
    <w:rsid w:val="000F2758"/>
    <w:rsid w:val="00110AD1"/>
    <w:rsid w:val="00110FBE"/>
    <w:rsid w:val="0011302C"/>
    <w:rsid w:val="00113C35"/>
    <w:rsid w:val="00114C19"/>
    <w:rsid w:val="0012029C"/>
    <w:rsid w:val="00122746"/>
    <w:rsid w:val="001234B2"/>
    <w:rsid w:val="00131D26"/>
    <w:rsid w:val="001345A2"/>
    <w:rsid w:val="0013530C"/>
    <w:rsid w:val="00135DB0"/>
    <w:rsid w:val="00142F95"/>
    <w:rsid w:val="00153946"/>
    <w:rsid w:val="00153B3A"/>
    <w:rsid w:val="001560DD"/>
    <w:rsid w:val="001607F5"/>
    <w:rsid w:val="00180B30"/>
    <w:rsid w:val="00181167"/>
    <w:rsid w:val="001820C2"/>
    <w:rsid w:val="00194B01"/>
    <w:rsid w:val="001A39AF"/>
    <w:rsid w:val="001A6528"/>
    <w:rsid w:val="001B3844"/>
    <w:rsid w:val="001B5924"/>
    <w:rsid w:val="001C1745"/>
    <w:rsid w:val="001D27EB"/>
    <w:rsid w:val="001E3D1E"/>
    <w:rsid w:val="001F1A8E"/>
    <w:rsid w:val="001F5639"/>
    <w:rsid w:val="0021225A"/>
    <w:rsid w:val="0021494A"/>
    <w:rsid w:val="00214FFB"/>
    <w:rsid w:val="00215BB6"/>
    <w:rsid w:val="0022495F"/>
    <w:rsid w:val="00227CE4"/>
    <w:rsid w:val="00232112"/>
    <w:rsid w:val="00237B14"/>
    <w:rsid w:val="00244D24"/>
    <w:rsid w:val="00245116"/>
    <w:rsid w:val="002469DB"/>
    <w:rsid w:val="00251DB1"/>
    <w:rsid w:val="002549F5"/>
    <w:rsid w:val="00257833"/>
    <w:rsid w:val="00265710"/>
    <w:rsid w:val="00265E62"/>
    <w:rsid w:val="002761C3"/>
    <w:rsid w:val="00276D37"/>
    <w:rsid w:val="002858D4"/>
    <w:rsid w:val="00286534"/>
    <w:rsid w:val="002905F3"/>
    <w:rsid w:val="00291695"/>
    <w:rsid w:val="0029411F"/>
    <w:rsid w:val="002A4C90"/>
    <w:rsid w:val="002A6ECF"/>
    <w:rsid w:val="002B3E50"/>
    <w:rsid w:val="002B46BA"/>
    <w:rsid w:val="002C2E40"/>
    <w:rsid w:val="002C60FC"/>
    <w:rsid w:val="002D232E"/>
    <w:rsid w:val="002E2F8C"/>
    <w:rsid w:val="002E39C5"/>
    <w:rsid w:val="002F1AEF"/>
    <w:rsid w:val="002F1B66"/>
    <w:rsid w:val="00302E65"/>
    <w:rsid w:val="00303E12"/>
    <w:rsid w:val="00310B2A"/>
    <w:rsid w:val="00310ED0"/>
    <w:rsid w:val="003133E3"/>
    <w:rsid w:val="00313E04"/>
    <w:rsid w:val="00326986"/>
    <w:rsid w:val="00330C79"/>
    <w:rsid w:val="00331976"/>
    <w:rsid w:val="00336D4D"/>
    <w:rsid w:val="003377F3"/>
    <w:rsid w:val="00352B8C"/>
    <w:rsid w:val="0035599B"/>
    <w:rsid w:val="003561A1"/>
    <w:rsid w:val="003647B3"/>
    <w:rsid w:val="00364B53"/>
    <w:rsid w:val="003659A8"/>
    <w:rsid w:val="00373754"/>
    <w:rsid w:val="00381AE5"/>
    <w:rsid w:val="00386A5D"/>
    <w:rsid w:val="00387027"/>
    <w:rsid w:val="00392EF6"/>
    <w:rsid w:val="0039382D"/>
    <w:rsid w:val="00393953"/>
    <w:rsid w:val="003A2D67"/>
    <w:rsid w:val="003B62BB"/>
    <w:rsid w:val="003C59C9"/>
    <w:rsid w:val="003D4861"/>
    <w:rsid w:val="003D5DDB"/>
    <w:rsid w:val="003E69E3"/>
    <w:rsid w:val="003E6E81"/>
    <w:rsid w:val="003E775D"/>
    <w:rsid w:val="003F1B5E"/>
    <w:rsid w:val="003F2730"/>
    <w:rsid w:val="003F3F35"/>
    <w:rsid w:val="00400F31"/>
    <w:rsid w:val="004029DB"/>
    <w:rsid w:val="00402AEF"/>
    <w:rsid w:val="00407D9A"/>
    <w:rsid w:val="00421570"/>
    <w:rsid w:val="004242B6"/>
    <w:rsid w:val="00424440"/>
    <w:rsid w:val="00424BAB"/>
    <w:rsid w:val="00425B34"/>
    <w:rsid w:val="00443165"/>
    <w:rsid w:val="00443E0F"/>
    <w:rsid w:val="00444D8C"/>
    <w:rsid w:val="00453F06"/>
    <w:rsid w:val="00467C7C"/>
    <w:rsid w:val="004726FA"/>
    <w:rsid w:val="00474A48"/>
    <w:rsid w:val="00474A5F"/>
    <w:rsid w:val="00474EB6"/>
    <w:rsid w:val="00477955"/>
    <w:rsid w:val="00484200"/>
    <w:rsid w:val="004863E7"/>
    <w:rsid w:val="00490E55"/>
    <w:rsid w:val="00491DC4"/>
    <w:rsid w:val="004921B9"/>
    <w:rsid w:val="004930B0"/>
    <w:rsid w:val="0049414C"/>
    <w:rsid w:val="004A0E0C"/>
    <w:rsid w:val="004B0218"/>
    <w:rsid w:val="004C034B"/>
    <w:rsid w:val="004C2527"/>
    <w:rsid w:val="004C273E"/>
    <w:rsid w:val="004C5163"/>
    <w:rsid w:val="004C68BF"/>
    <w:rsid w:val="004C7B6E"/>
    <w:rsid w:val="004C7D2A"/>
    <w:rsid w:val="004D2B6F"/>
    <w:rsid w:val="004D6194"/>
    <w:rsid w:val="004E0D3F"/>
    <w:rsid w:val="004E1F73"/>
    <w:rsid w:val="004E6449"/>
    <w:rsid w:val="004F5243"/>
    <w:rsid w:val="004F66B5"/>
    <w:rsid w:val="0050292E"/>
    <w:rsid w:val="00505214"/>
    <w:rsid w:val="005055B5"/>
    <w:rsid w:val="0050771F"/>
    <w:rsid w:val="00507A84"/>
    <w:rsid w:val="00510D06"/>
    <w:rsid w:val="005124D7"/>
    <w:rsid w:val="0051473C"/>
    <w:rsid w:val="00515246"/>
    <w:rsid w:val="0052156C"/>
    <w:rsid w:val="00524281"/>
    <w:rsid w:val="00525EAF"/>
    <w:rsid w:val="00533FA5"/>
    <w:rsid w:val="005342EF"/>
    <w:rsid w:val="00535A5C"/>
    <w:rsid w:val="00535BC7"/>
    <w:rsid w:val="005405AB"/>
    <w:rsid w:val="00544C1B"/>
    <w:rsid w:val="00544ECF"/>
    <w:rsid w:val="00546FE4"/>
    <w:rsid w:val="00551B77"/>
    <w:rsid w:val="005579E0"/>
    <w:rsid w:val="00562183"/>
    <w:rsid w:val="00563B64"/>
    <w:rsid w:val="005676D9"/>
    <w:rsid w:val="00570A8A"/>
    <w:rsid w:val="0057554E"/>
    <w:rsid w:val="00576141"/>
    <w:rsid w:val="005804BD"/>
    <w:rsid w:val="005874F2"/>
    <w:rsid w:val="00590FCF"/>
    <w:rsid w:val="00592B9E"/>
    <w:rsid w:val="005A4C8B"/>
    <w:rsid w:val="005A7A54"/>
    <w:rsid w:val="005A7A6B"/>
    <w:rsid w:val="005B02D8"/>
    <w:rsid w:val="005B13C8"/>
    <w:rsid w:val="005B2717"/>
    <w:rsid w:val="005B4E16"/>
    <w:rsid w:val="005C4D6E"/>
    <w:rsid w:val="005C77CB"/>
    <w:rsid w:val="005D73DE"/>
    <w:rsid w:val="005E3839"/>
    <w:rsid w:val="005F0B11"/>
    <w:rsid w:val="005F6480"/>
    <w:rsid w:val="00600E58"/>
    <w:rsid w:val="00601D34"/>
    <w:rsid w:val="00604CE4"/>
    <w:rsid w:val="006127AA"/>
    <w:rsid w:val="00614D35"/>
    <w:rsid w:val="00620A9D"/>
    <w:rsid w:val="00622F41"/>
    <w:rsid w:val="006239D1"/>
    <w:rsid w:val="006251B6"/>
    <w:rsid w:val="00626B2D"/>
    <w:rsid w:val="00627FC9"/>
    <w:rsid w:val="00631512"/>
    <w:rsid w:val="00633356"/>
    <w:rsid w:val="00643778"/>
    <w:rsid w:val="00644635"/>
    <w:rsid w:val="0065468E"/>
    <w:rsid w:val="006548C9"/>
    <w:rsid w:val="0066184D"/>
    <w:rsid w:val="00661BCB"/>
    <w:rsid w:val="00666780"/>
    <w:rsid w:val="00666C10"/>
    <w:rsid w:val="00672B6C"/>
    <w:rsid w:val="0067485E"/>
    <w:rsid w:val="00685A49"/>
    <w:rsid w:val="006873DF"/>
    <w:rsid w:val="0068774E"/>
    <w:rsid w:val="0068792D"/>
    <w:rsid w:val="0069086B"/>
    <w:rsid w:val="00694027"/>
    <w:rsid w:val="00694EDE"/>
    <w:rsid w:val="006A0C20"/>
    <w:rsid w:val="006A0E74"/>
    <w:rsid w:val="006B01FF"/>
    <w:rsid w:val="006B18B3"/>
    <w:rsid w:val="006B413D"/>
    <w:rsid w:val="006C2C75"/>
    <w:rsid w:val="006C5021"/>
    <w:rsid w:val="006D2FD7"/>
    <w:rsid w:val="006D5A20"/>
    <w:rsid w:val="006E0503"/>
    <w:rsid w:val="006E4D82"/>
    <w:rsid w:val="006E6D9F"/>
    <w:rsid w:val="006F51FE"/>
    <w:rsid w:val="006F69A7"/>
    <w:rsid w:val="00701066"/>
    <w:rsid w:val="00703F57"/>
    <w:rsid w:val="007044F7"/>
    <w:rsid w:val="00705B32"/>
    <w:rsid w:val="007062B2"/>
    <w:rsid w:val="00712354"/>
    <w:rsid w:val="00713EE5"/>
    <w:rsid w:val="00714411"/>
    <w:rsid w:val="0071725A"/>
    <w:rsid w:val="00720EEE"/>
    <w:rsid w:val="0072403D"/>
    <w:rsid w:val="00724924"/>
    <w:rsid w:val="0073088A"/>
    <w:rsid w:val="00741328"/>
    <w:rsid w:val="00742E73"/>
    <w:rsid w:val="007614DB"/>
    <w:rsid w:val="00762BFF"/>
    <w:rsid w:val="00765445"/>
    <w:rsid w:val="00766C32"/>
    <w:rsid w:val="00770646"/>
    <w:rsid w:val="007706A0"/>
    <w:rsid w:val="00775194"/>
    <w:rsid w:val="00784C5F"/>
    <w:rsid w:val="00784CD8"/>
    <w:rsid w:val="00785F68"/>
    <w:rsid w:val="00793D58"/>
    <w:rsid w:val="00797B5A"/>
    <w:rsid w:val="00797E75"/>
    <w:rsid w:val="00797E7C"/>
    <w:rsid w:val="007A337D"/>
    <w:rsid w:val="007B0989"/>
    <w:rsid w:val="007B1F00"/>
    <w:rsid w:val="007B5985"/>
    <w:rsid w:val="007B7B78"/>
    <w:rsid w:val="007C3DAF"/>
    <w:rsid w:val="007C4DCE"/>
    <w:rsid w:val="007C65C2"/>
    <w:rsid w:val="007F13B7"/>
    <w:rsid w:val="007F2EA7"/>
    <w:rsid w:val="007F3BB1"/>
    <w:rsid w:val="00800744"/>
    <w:rsid w:val="00800951"/>
    <w:rsid w:val="00806B0F"/>
    <w:rsid w:val="008101BC"/>
    <w:rsid w:val="00810756"/>
    <w:rsid w:val="00814FE2"/>
    <w:rsid w:val="008242A3"/>
    <w:rsid w:val="00840677"/>
    <w:rsid w:val="0084530D"/>
    <w:rsid w:val="0084589A"/>
    <w:rsid w:val="0085421B"/>
    <w:rsid w:val="008623CB"/>
    <w:rsid w:val="00864808"/>
    <w:rsid w:val="00870820"/>
    <w:rsid w:val="00874709"/>
    <w:rsid w:val="008757C5"/>
    <w:rsid w:val="00885663"/>
    <w:rsid w:val="00892A93"/>
    <w:rsid w:val="00893A94"/>
    <w:rsid w:val="00897AE8"/>
    <w:rsid w:val="008A1A8E"/>
    <w:rsid w:val="008B4B4D"/>
    <w:rsid w:val="008C1C44"/>
    <w:rsid w:val="008C43CE"/>
    <w:rsid w:val="008D1D65"/>
    <w:rsid w:val="008D2B86"/>
    <w:rsid w:val="008D3524"/>
    <w:rsid w:val="008D3B4D"/>
    <w:rsid w:val="008D42EC"/>
    <w:rsid w:val="008D56F9"/>
    <w:rsid w:val="008D60FF"/>
    <w:rsid w:val="008E2064"/>
    <w:rsid w:val="008E2C3E"/>
    <w:rsid w:val="008E60D3"/>
    <w:rsid w:val="008F374A"/>
    <w:rsid w:val="0090274B"/>
    <w:rsid w:val="00902E6B"/>
    <w:rsid w:val="00903101"/>
    <w:rsid w:val="00910A83"/>
    <w:rsid w:val="00917125"/>
    <w:rsid w:val="00920D5F"/>
    <w:rsid w:val="00930C9C"/>
    <w:rsid w:val="00930D36"/>
    <w:rsid w:val="00932BA0"/>
    <w:rsid w:val="00936022"/>
    <w:rsid w:val="009415B6"/>
    <w:rsid w:val="009421FE"/>
    <w:rsid w:val="00947B36"/>
    <w:rsid w:val="00964DB0"/>
    <w:rsid w:val="00971763"/>
    <w:rsid w:val="00971D52"/>
    <w:rsid w:val="00977943"/>
    <w:rsid w:val="00985908"/>
    <w:rsid w:val="00986D2E"/>
    <w:rsid w:val="00991E2A"/>
    <w:rsid w:val="0099354C"/>
    <w:rsid w:val="009B2839"/>
    <w:rsid w:val="009B326C"/>
    <w:rsid w:val="009B46EC"/>
    <w:rsid w:val="009B63D3"/>
    <w:rsid w:val="009B7DC0"/>
    <w:rsid w:val="009C2E56"/>
    <w:rsid w:val="009C2F78"/>
    <w:rsid w:val="009D1F77"/>
    <w:rsid w:val="009D4B3A"/>
    <w:rsid w:val="009D676C"/>
    <w:rsid w:val="009F0CAD"/>
    <w:rsid w:val="009F23F0"/>
    <w:rsid w:val="009F30E6"/>
    <w:rsid w:val="009F44B5"/>
    <w:rsid w:val="009F6A16"/>
    <w:rsid w:val="00A0421E"/>
    <w:rsid w:val="00A138E1"/>
    <w:rsid w:val="00A143EF"/>
    <w:rsid w:val="00A145DD"/>
    <w:rsid w:val="00A23E18"/>
    <w:rsid w:val="00A2446C"/>
    <w:rsid w:val="00A27CA7"/>
    <w:rsid w:val="00A32C35"/>
    <w:rsid w:val="00A35E92"/>
    <w:rsid w:val="00A36DDE"/>
    <w:rsid w:val="00A44229"/>
    <w:rsid w:val="00A539D6"/>
    <w:rsid w:val="00A56081"/>
    <w:rsid w:val="00A57F0F"/>
    <w:rsid w:val="00A6000F"/>
    <w:rsid w:val="00A60348"/>
    <w:rsid w:val="00A6754A"/>
    <w:rsid w:val="00A815F4"/>
    <w:rsid w:val="00A8586C"/>
    <w:rsid w:val="00AB10DA"/>
    <w:rsid w:val="00AB4E44"/>
    <w:rsid w:val="00AC40B2"/>
    <w:rsid w:val="00AD13EE"/>
    <w:rsid w:val="00AD6D7E"/>
    <w:rsid w:val="00AD796B"/>
    <w:rsid w:val="00AE3010"/>
    <w:rsid w:val="00AE3F6D"/>
    <w:rsid w:val="00AF06E2"/>
    <w:rsid w:val="00AF0949"/>
    <w:rsid w:val="00AF2557"/>
    <w:rsid w:val="00AF60BA"/>
    <w:rsid w:val="00B022C6"/>
    <w:rsid w:val="00B0281A"/>
    <w:rsid w:val="00B03550"/>
    <w:rsid w:val="00B03FF9"/>
    <w:rsid w:val="00B0448B"/>
    <w:rsid w:val="00B04F0C"/>
    <w:rsid w:val="00B054F0"/>
    <w:rsid w:val="00B05ACC"/>
    <w:rsid w:val="00B26641"/>
    <w:rsid w:val="00B309A1"/>
    <w:rsid w:val="00B315D8"/>
    <w:rsid w:val="00B35AA9"/>
    <w:rsid w:val="00B4011E"/>
    <w:rsid w:val="00B53C11"/>
    <w:rsid w:val="00B578CB"/>
    <w:rsid w:val="00B60E1B"/>
    <w:rsid w:val="00B617A7"/>
    <w:rsid w:val="00B61F67"/>
    <w:rsid w:val="00B70DAB"/>
    <w:rsid w:val="00B75567"/>
    <w:rsid w:val="00B75A0D"/>
    <w:rsid w:val="00B76E1B"/>
    <w:rsid w:val="00B77764"/>
    <w:rsid w:val="00B803A3"/>
    <w:rsid w:val="00B80662"/>
    <w:rsid w:val="00B85724"/>
    <w:rsid w:val="00B85EE8"/>
    <w:rsid w:val="00B869E7"/>
    <w:rsid w:val="00B87FD3"/>
    <w:rsid w:val="00B91DAC"/>
    <w:rsid w:val="00B92801"/>
    <w:rsid w:val="00B97C41"/>
    <w:rsid w:val="00BA7E63"/>
    <w:rsid w:val="00BC0D23"/>
    <w:rsid w:val="00BC2CFF"/>
    <w:rsid w:val="00BD039C"/>
    <w:rsid w:val="00BD2ED2"/>
    <w:rsid w:val="00BD4143"/>
    <w:rsid w:val="00BD4E9F"/>
    <w:rsid w:val="00BD65FB"/>
    <w:rsid w:val="00BE61B1"/>
    <w:rsid w:val="00BF3745"/>
    <w:rsid w:val="00BF4261"/>
    <w:rsid w:val="00BF6FBA"/>
    <w:rsid w:val="00C03E91"/>
    <w:rsid w:val="00C1671E"/>
    <w:rsid w:val="00C16FF4"/>
    <w:rsid w:val="00C17218"/>
    <w:rsid w:val="00C17448"/>
    <w:rsid w:val="00C31D14"/>
    <w:rsid w:val="00C32112"/>
    <w:rsid w:val="00C34EC9"/>
    <w:rsid w:val="00C43C29"/>
    <w:rsid w:val="00C43C73"/>
    <w:rsid w:val="00C44CC2"/>
    <w:rsid w:val="00C47966"/>
    <w:rsid w:val="00C52FF2"/>
    <w:rsid w:val="00C54BAC"/>
    <w:rsid w:val="00C652B2"/>
    <w:rsid w:val="00C71FA6"/>
    <w:rsid w:val="00C728C4"/>
    <w:rsid w:val="00C81340"/>
    <w:rsid w:val="00C81CA7"/>
    <w:rsid w:val="00C862A6"/>
    <w:rsid w:val="00C87118"/>
    <w:rsid w:val="00CA137F"/>
    <w:rsid w:val="00CA2ED7"/>
    <w:rsid w:val="00CA494F"/>
    <w:rsid w:val="00CA4E73"/>
    <w:rsid w:val="00CA5FA8"/>
    <w:rsid w:val="00CB0C2C"/>
    <w:rsid w:val="00CB58C9"/>
    <w:rsid w:val="00CC10C6"/>
    <w:rsid w:val="00CC2F07"/>
    <w:rsid w:val="00CC7D64"/>
    <w:rsid w:val="00CD6AD4"/>
    <w:rsid w:val="00CE50D1"/>
    <w:rsid w:val="00CF6C0A"/>
    <w:rsid w:val="00CF722A"/>
    <w:rsid w:val="00D00653"/>
    <w:rsid w:val="00D02484"/>
    <w:rsid w:val="00D03AD0"/>
    <w:rsid w:val="00D20F64"/>
    <w:rsid w:val="00D366C8"/>
    <w:rsid w:val="00D449FD"/>
    <w:rsid w:val="00D47D5C"/>
    <w:rsid w:val="00D51747"/>
    <w:rsid w:val="00D5641C"/>
    <w:rsid w:val="00D84357"/>
    <w:rsid w:val="00D851C0"/>
    <w:rsid w:val="00D87313"/>
    <w:rsid w:val="00D90466"/>
    <w:rsid w:val="00D92177"/>
    <w:rsid w:val="00D93145"/>
    <w:rsid w:val="00D94529"/>
    <w:rsid w:val="00D94965"/>
    <w:rsid w:val="00D96ACE"/>
    <w:rsid w:val="00D97C50"/>
    <w:rsid w:val="00DB239D"/>
    <w:rsid w:val="00DB259A"/>
    <w:rsid w:val="00DC536C"/>
    <w:rsid w:val="00DC602C"/>
    <w:rsid w:val="00DD38EE"/>
    <w:rsid w:val="00DE693C"/>
    <w:rsid w:val="00DE778E"/>
    <w:rsid w:val="00DF6E72"/>
    <w:rsid w:val="00E02016"/>
    <w:rsid w:val="00E152E0"/>
    <w:rsid w:val="00E16D99"/>
    <w:rsid w:val="00E204D2"/>
    <w:rsid w:val="00E22254"/>
    <w:rsid w:val="00E227A4"/>
    <w:rsid w:val="00E24CCC"/>
    <w:rsid w:val="00E43F45"/>
    <w:rsid w:val="00E44F3D"/>
    <w:rsid w:val="00E45959"/>
    <w:rsid w:val="00E55CDB"/>
    <w:rsid w:val="00E55DD3"/>
    <w:rsid w:val="00E63517"/>
    <w:rsid w:val="00E73435"/>
    <w:rsid w:val="00E74E92"/>
    <w:rsid w:val="00E75338"/>
    <w:rsid w:val="00E8333A"/>
    <w:rsid w:val="00E90257"/>
    <w:rsid w:val="00E94C4E"/>
    <w:rsid w:val="00E97F29"/>
    <w:rsid w:val="00EA2DA8"/>
    <w:rsid w:val="00EA334A"/>
    <w:rsid w:val="00EA3AF0"/>
    <w:rsid w:val="00EA667A"/>
    <w:rsid w:val="00EB05B8"/>
    <w:rsid w:val="00EB40A4"/>
    <w:rsid w:val="00EC0CC5"/>
    <w:rsid w:val="00ED4081"/>
    <w:rsid w:val="00ED4FAA"/>
    <w:rsid w:val="00ED50C6"/>
    <w:rsid w:val="00EE029D"/>
    <w:rsid w:val="00EE5CF7"/>
    <w:rsid w:val="00EE69E7"/>
    <w:rsid w:val="00EF3218"/>
    <w:rsid w:val="00EF6ED3"/>
    <w:rsid w:val="00EF7BE4"/>
    <w:rsid w:val="00F05286"/>
    <w:rsid w:val="00F05747"/>
    <w:rsid w:val="00F057A2"/>
    <w:rsid w:val="00F065BD"/>
    <w:rsid w:val="00F10569"/>
    <w:rsid w:val="00F10BBB"/>
    <w:rsid w:val="00F11E26"/>
    <w:rsid w:val="00F13F6A"/>
    <w:rsid w:val="00F159AE"/>
    <w:rsid w:val="00F17502"/>
    <w:rsid w:val="00F215A7"/>
    <w:rsid w:val="00F24172"/>
    <w:rsid w:val="00F2665A"/>
    <w:rsid w:val="00F30D7C"/>
    <w:rsid w:val="00F31943"/>
    <w:rsid w:val="00F34A10"/>
    <w:rsid w:val="00F42E34"/>
    <w:rsid w:val="00F4365B"/>
    <w:rsid w:val="00F43DC8"/>
    <w:rsid w:val="00F534CD"/>
    <w:rsid w:val="00F560D5"/>
    <w:rsid w:val="00F60098"/>
    <w:rsid w:val="00F61B44"/>
    <w:rsid w:val="00F62B15"/>
    <w:rsid w:val="00F63E71"/>
    <w:rsid w:val="00F64271"/>
    <w:rsid w:val="00F644A8"/>
    <w:rsid w:val="00F7075E"/>
    <w:rsid w:val="00F71F07"/>
    <w:rsid w:val="00F752F2"/>
    <w:rsid w:val="00F81452"/>
    <w:rsid w:val="00F82F9B"/>
    <w:rsid w:val="00F90847"/>
    <w:rsid w:val="00F97838"/>
    <w:rsid w:val="00FA3F2E"/>
    <w:rsid w:val="00FB5445"/>
    <w:rsid w:val="00FC2419"/>
    <w:rsid w:val="00FC74BB"/>
    <w:rsid w:val="00FC7AE9"/>
    <w:rsid w:val="00FC7B35"/>
    <w:rsid w:val="00FD1787"/>
    <w:rsid w:val="00FD2DEF"/>
    <w:rsid w:val="00FE1C6C"/>
    <w:rsid w:val="00FE3E58"/>
    <w:rsid w:val="00FE793B"/>
    <w:rsid w:val="00FF1F84"/>
    <w:rsid w:val="08F46DD3"/>
    <w:rsid w:val="25D8EB6B"/>
    <w:rsid w:val="5BE39CB4"/>
    <w:rsid w:val="616708CB"/>
    <w:rsid w:val="6564693C"/>
    <w:rsid w:val="660DAC92"/>
    <w:rsid w:val="668FBFDA"/>
    <w:rsid w:val="72CAB7BB"/>
    <w:rsid w:val="7C2C394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A8F29EB5-098E-442D-8DC7-C0BB0C227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paragraph" w:styleId="Heading2">
    <w:name w:val="heading 2"/>
    <w:basedOn w:val="Normal"/>
    <w:next w:val="Normal"/>
    <w:link w:val="Heading2Char"/>
    <w:uiPriority w:val="9"/>
    <w:semiHidden/>
    <w:unhideWhenUsed/>
    <w:qFormat/>
    <w:rsid w:val="00BD039C"/>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character" w:customStyle="1" w:styleId="Heading2Char">
    <w:name w:val="Heading 2 Char"/>
    <w:basedOn w:val="DefaultParagraphFont"/>
    <w:link w:val="Heading2"/>
    <w:uiPriority w:val="9"/>
    <w:semiHidden/>
    <w:rsid w:val="00BD039C"/>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614D35"/>
  </w:style>
  <w:style w:type="character" w:styleId="CommentReference">
    <w:name w:val="annotation reference"/>
    <w:basedOn w:val="DefaultParagraphFont"/>
    <w:uiPriority w:val="99"/>
    <w:semiHidden/>
    <w:unhideWhenUsed/>
    <w:rsid w:val="00F644A8"/>
    <w:rPr>
      <w:sz w:val="16"/>
      <w:szCs w:val="16"/>
    </w:rPr>
  </w:style>
  <w:style w:type="paragraph" w:styleId="CommentText">
    <w:name w:val="annotation text"/>
    <w:basedOn w:val="Normal"/>
    <w:link w:val="CommentTextChar"/>
    <w:uiPriority w:val="99"/>
    <w:unhideWhenUsed/>
    <w:rsid w:val="00F644A8"/>
  </w:style>
  <w:style w:type="character" w:customStyle="1" w:styleId="CommentTextChar">
    <w:name w:val="Comment Text Char"/>
    <w:basedOn w:val="DefaultParagraphFont"/>
    <w:link w:val="CommentText"/>
    <w:uiPriority w:val="99"/>
    <w:rsid w:val="00F644A8"/>
  </w:style>
  <w:style w:type="paragraph" w:styleId="CommentSubject">
    <w:name w:val="annotation subject"/>
    <w:basedOn w:val="CommentText"/>
    <w:next w:val="CommentText"/>
    <w:link w:val="CommentSubjectChar"/>
    <w:uiPriority w:val="99"/>
    <w:semiHidden/>
    <w:unhideWhenUsed/>
    <w:rsid w:val="00F644A8"/>
    <w:rPr>
      <w:b/>
      <w:bCs/>
    </w:rPr>
  </w:style>
  <w:style w:type="character" w:customStyle="1" w:styleId="CommentSubjectChar">
    <w:name w:val="Comment Subject Char"/>
    <w:basedOn w:val="CommentTextChar"/>
    <w:link w:val="CommentSubject"/>
    <w:uiPriority w:val="99"/>
    <w:semiHidden/>
    <w:rsid w:val="00F644A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2004968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com/produc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renishaw-solutions-centre-videos--44551?utm_source=Stone+Junction&amp;utm_medium=Hard+news+&amp;utm_campaign=INEOS+partnership+renewal&amp;utm_id=REN664"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Stone+Junction&amp;utm_medium=Hard+news&amp;utm_campaign=INEOS+partnership+renewal&amp;utm_id=REC664" TargetMode="External"/><Relationship Id="rId5" Type="http://schemas.openxmlformats.org/officeDocument/2006/relationships/numbering" Target="numbering.xml"/><Relationship Id="rId15" Type="http://schemas.openxmlformats.org/officeDocument/2006/relationships/hyperlink" Target="http://www.renishaw.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neosteamuk.com"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2369A53191564E9D775812597F98A0" ma:contentTypeVersion="15" ma:contentTypeDescription="Create a new document." ma:contentTypeScope="" ma:versionID="a57a3f988570a3658ca05b1adf5dbbdb">
  <xsd:schema xmlns:xsd="http://www.w3.org/2001/XMLSchema" xmlns:xs="http://www.w3.org/2001/XMLSchema" xmlns:p="http://schemas.microsoft.com/office/2006/metadata/properties" xmlns:ns3="45cb0e13-eee1-4828-b0f7-d25499bb1f9a" xmlns:ns4="55535d8b-7b38-4410-8cec-e1d218b0eb8b" targetNamespace="http://schemas.microsoft.com/office/2006/metadata/properties" ma:root="true" ma:fieldsID="50d557f35f6e45d9285eac2bb03f3ba0" ns3:_="" ns4:_="">
    <xsd:import namespace="45cb0e13-eee1-4828-b0f7-d25499bb1f9a"/>
    <xsd:import namespace="55535d8b-7b38-4410-8cec-e1d218b0eb8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cb0e13-eee1-4828-b0f7-d25499bb1f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5535d8b-7b38-4410-8cec-e1d218b0eb8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_activity xmlns="45cb0e13-eee1-4828-b0f7-d25499bb1f9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37567D-D2C0-49DE-A3D9-14AB0F6C74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cb0e13-eee1-4828-b0f7-d25499bb1f9a"/>
    <ds:schemaRef ds:uri="55535d8b-7b38-4410-8cec-e1d218b0eb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45cb0e13-eee1-4828-b0f7-d25499bb1f9a"/>
  </ds:schemaRefs>
</ds:datastoreItem>
</file>

<file path=customXml/itemProps4.xml><?xml version="1.0" encoding="utf-8"?>
<ds:datastoreItem xmlns:ds="http://schemas.openxmlformats.org/officeDocument/2006/customXml" ds:itemID="{DA1BE878-19B1-44A2-B08D-D93CEB820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2</Pages>
  <Words>807</Words>
  <Characters>4600</Characters>
  <Application>Microsoft Office Word</Application>
  <DocSecurity>0</DocSecurity>
  <Lines>38</Lines>
  <Paragraphs>10</Paragraphs>
  <ScaleCrop>false</ScaleCrop>
  <Company>Renishaw PLC</Company>
  <LinksUpToDate>false</LinksUpToDate>
  <CharactersWithSpaces>5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Hannah Fraser</cp:lastModifiedBy>
  <cp:revision>8</cp:revision>
  <cp:lastPrinted>2014-11-03T20:56:00Z</cp:lastPrinted>
  <dcterms:created xsi:type="dcterms:W3CDTF">2023-05-05T10:54:00Z</dcterms:created>
  <dcterms:modified xsi:type="dcterms:W3CDTF">2023-05-10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2369A53191564E9D775812597F98A0</vt:lpwstr>
  </property>
  <property fmtid="{D5CDD505-2E9C-101B-9397-08002B2CF9AE}" pid="3" name="Order">
    <vt:r8>59600</vt:r8>
  </property>
  <property fmtid="{D5CDD505-2E9C-101B-9397-08002B2CF9AE}" pid="4" name="MediaServiceImageTags">
    <vt:lpwstr/>
  </property>
  <property fmtid="{D5CDD505-2E9C-101B-9397-08002B2CF9AE}" pid="5" name="GrammarlyDocumentId">
    <vt:lpwstr>f12b7d79562049b4dda36568aa7260677e6d895e1834c8efa6a5440456a47876</vt:lpwstr>
  </property>
</Properties>
</file>